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1D0B1" w14:textId="4E3120F4" w:rsidR="00625D58" w:rsidRPr="001C5B05" w:rsidRDefault="00001A09" w:rsidP="00625D58">
      <w:pPr>
        <w:jc w:val="center"/>
        <w:rPr>
          <w:rFonts w:ascii="Times New Roman" w:hAnsi="Times New Roman"/>
          <w:b/>
          <w:sz w:val="22"/>
          <w:szCs w:val="22"/>
        </w:rPr>
      </w:pPr>
      <w:bookmarkStart w:id="0" w:name="_Hlk63673155"/>
      <w:r w:rsidRPr="00001A09">
        <w:rPr>
          <w:rFonts w:ascii="Times New Roman" w:hAnsi="Times New Roman"/>
          <w:b/>
          <w:sz w:val="22"/>
          <w:szCs w:val="22"/>
          <w:highlight w:val="yellow"/>
        </w:rPr>
        <w:t>AMENDED</w:t>
      </w:r>
      <w:r>
        <w:rPr>
          <w:rFonts w:ascii="Times New Roman" w:hAnsi="Times New Roman"/>
          <w:b/>
          <w:sz w:val="22"/>
          <w:szCs w:val="22"/>
        </w:rPr>
        <w:t xml:space="preserve"> </w:t>
      </w:r>
      <w:r w:rsidR="00625D58" w:rsidRPr="001C5B05">
        <w:rPr>
          <w:rFonts w:ascii="Times New Roman" w:hAnsi="Times New Roman"/>
          <w:b/>
          <w:sz w:val="22"/>
          <w:szCs w:val="22"/>
        </w:rPr>
        <w:t xml:space="preserve">HYBRID VIRTUAL IN-PERSON NOTICE </w:t>
      </w:r>
    </w:p>
    <w:p w14:paraId="475FE5E0" w14:textId="0F6BF0B8" w:rsidR="00625D58" w:rsidRPr="001C5B05" w:rsidRDefault="00001A09" w:rsidP="00625D58">
      <w:pPr>
        <w:jc w:val="center"/>
        <w:rPr>
          <w:rFonts w:ascii="Times New Roman" w:eastAsia="Calibri" w:hAnsi="Times New Roman"/>
          <w:b/>
          <w:sz w:val="22"/>
          <w:szCs w:val="22"/>
        </w:rPr>
      </w:pPr>
      <w:r>
        <w:rPr>
          <w:rFonts w:ascii="Times New Roman" w:eastAsia="Calibri" w:hAnsi="Times New Roman"/>
          <w:b/>
          <w:sz w:val="22"/>
          <w:szCs w:val="22"/>
        </w:rPr>
        <w:t>MARCH 25, 2021</w:t>
      </w:r>
    </w:p>
    <w:p w14:paraId="45029878" w14:textId="572DF599" w:rsidR="00625D58" w:rsidRPr="001C5B05" w:rsidRDefault="00A830CB" w:rsidP="00625D58">
      <w:pPr>
        <w:jc w:val="center"/>
        <w:rPr>
          <w:rFonts w:ascii="Times New Roman" w:eastAsia="Calibri" w:hAnsi="Times New Roman"/>
          <w:b/>
          <w:sz w:val="22"/>
          <w:szCs w:val="22"/>
        </w:rPr>
      </w:pPr>
      <w:r>
        <w:rPr>
          <w:rFonts w:ascii="Times New Roman" w:eastAsia="Calibri" w:hAnsi="Times New Roman"/>
          <w:b/>
          <w:sz w:val="22"/>
          <w:szCs w:val="22"/>
        </w:rPr>
        <w:t>1</w:t>
      </w:r>
      <w:r w:rsidR="00625D58" w:rsidRPr="001C5B05">
        <w:rPr>
          <w:rFonts w:ascii="Times New Roman" w:eastAsia="Calibri" w:hAnsi="Times New Roman"/>
          <w:b/>
          <w:sz w:val="22"/>
          <w:szCs w:val="22"/>
        </w:rPr>
        <w:t>:</w:t>
      </w:r>
      <w:r w:rsidR="00001A09">
        <w:rPr>
          <w:rFonts w:ascii="Times New Roman" w:eastAsia="Calibri" w:hAnsi="Times New Roman"/>
          <w:b/>
          <w:sz w:val="22"/>
          <w:szCs w:val="22"/>
        </w:rPr>
        <w:t>0</w:t>
      </w:r>
      <w:r w:rsidR="00625D58" w:rsidRPr="001C5B05">
        <w:rPr>
          <w:rFonts w:ascii="Times New Roman" w:eastAsia="Calibri" w:hAnsi="Times New Roman"/>
          <w:b/>
          <w:sz w:val="22"/>
          <w:szCs w:val="22"/>
        </w:rPr>
        <w:t xml:space="preserve">0 </w:t>
      </w:r>
      <w:r w:rsidR="00001A09">
        <w:rPr>
          <w:rFonts w:ascii="Times New Roman" w:eastAsia="Calibri" w:hAnsi="Times New Roman"/>
          <w:b/>
          <w:sz w:val="22"/>
          <w:szCs w:val="22"/>
        </w:rPr>
        <w:t>P</w:t>
      </w:r>
      <w:r w:rsidR="00625D58" w:rsidRPr="001C5B05">
        <w:rPr>
          <w:rFonts w:ascii="Times New Roman" w:eastAsia="Calibri" w:hAnsi="Times New Roman"/>
          <w:b/>
          <w:sz w:val="22"/>
          <w:szCs w:val="22"/>
        </w:rPr>
        <w:t>M</w:t>
      </w:r>
    </w:p>
    <w:p w14:paraId="0FA0021F" w14:textId="77777777" w:rsidR="00625D58" w:rsidRPr="001C5B05" w:rsidRDefault="00625D58" w:rsidP="00625D58">
      <w:pPr>
        <w:jc w:val="center"/>
        <w:rPr>
          <w:rFonts w:ascii="Times New Roman" w:eastAsia="Calibri" w:hAnsi="Times New Roman"/>
          <w:b/>
          <w:sz w:val="22"/>
          <w:szCs w:val="22"/>
        </w:rPr>
      </w:pPr>
    </w:p>
    <w:p w14:paraId="087E2087" w14:textId="7165DE89" w:rsidR="00625D58" w:rsidRPr="001C5B05" w:rsidRDefault="00001A09" w:rsidP="00625D58">
      <w:pPr>
        <w:jc w:val="center"/>
        <w:rPr>
          <w:rFonts w:ascii="Times New Roman" w:hAnsi="Times New Roman"/>
          <w:b/>
          <w:sz w:val="22"/>
          <w:szCs w:val="22"/>
        </w:rPr>
      </w:pPr>
      <w:r w:rsidRPr="00001A09">
        <w:rPr>
          <w:rFonts w:ascii="Times New Roman" w:hAnsi="Times New Roman"/>
          <w:b/>
          <w:sz w:val="22"/>
          <w:szCs w:val="22"/>
          <w:highlight w:val="yellow"/>
        </w:rPr>
        <w:t>AMENDED</w:t>
      </w:r>
      <w:r>
        <w:rPr>
          <w:rFonts w:ascii="Times New Roman" w:hAnsi="Times New Roman"/>
          <w:b/>
          <w:sz w:val="22"/>
          <w:szCs w:val="22"/>
        </w:rPr>
        <w:t xml:space="preserve"> </w:t>
      </w:r>
      <w:r w:rsidR="00625D58" w:rsidRPr="001C5B05">
        <w:rPr>
          <w:rFonts w:ascii="Times New Roman" w:hAnsi="Times New Roman"/>
          <w:b/>
          <w:sz w:val="22"/>
          <w:szCs w:val="22"/>
        </w:rPr>
        <w:t xml:space="preserve">HYBRID VIRTUAL IN-PERSON NOTICE MEETING </w:t>
      </w:r>
    </w:p>
    <w:p w14:paraId="69B29689" w14:textId="0FFED841" w:rsidR="00625D58" w:rsidRPr="001C5B05" w:rsidRDefault="00625D58" w:rsidP="00625D58">
      <w:pPr>
        <w:jc w:val="center"/>
        <w:rPr>
          <w:rFonts w:ascii="Times New Roman" w:eastAsia="Calibri" w:hAnsi="Times New Roman"/>
          <w:b/>
          <w:bCs/>
          <w:sz w:val="22"/>
          <w:szCs w:val="22"/>
        </w:rPr>
      </w:pPr>
      <w:bookmarkStart w:id="1" w:name="_Hlk62461824"/>
      <w:r w:rsidRPr="001C5B05">
        <w:rPr>
          <w:rFonts w:ascii="Times New Roman" w:eastAsia="Calibri" w:hAnsi="Times New Roman"/>
          <w:b/>
          <w:bCs/>
          <w:sz w:val="22"/>
          <w:szCs w:val="22"/>
        </w:rPr>
        <w:t xml:space="preserve">SPECIAL COMMITTEE ON REDISTRICTING </w:t>
      </w:r>
    </w:p>
    <w:bookmarkEnd w:id="1"/>
    <w:p w14:paraId="7A8671E5" w14:textId="6239EBFB" w:rsidR="00625D58" w:rsidRDefault="00A830CB" w:rsidP="00A830CB">
      <w:pPr>
        <w:jc w:val="center"/>
        <w:rPr>
          <w:rFonts w:ascii="Times New Roman" w:eastAsia="Calibri" w:hAnsi="Times New Roman"/>
          <w:b/>
          <w:bCs/>
          <w:sz w:val="22"/>
          <w:szCs w:val="22"/>
        </w:rPr>
      </w:pPr>
      <w:r>
        <w:rPr>
          <w:rFonts w:ascii="Times New Roman" w:eastAsia="Calibri" w:hAnsi="Times New Roman"/>
          <w:b/>
          <w:bCs/>
          <w:sz w:val="22"/>
          <w:szCs w:val="22"/>
        </w:rPr>
        <w:t>RE MEETING DATES</w:t>
      </w:r>
    </w:p>
    <w:p w14:paraId="631EE562" w14:textId="77777777" w:rsidR="00A830CB" w:rsidRPr="001C5B05" w:rsidRDefault="00A830CB" w:rsidP="00A830CB">
      <w:pPr>
        <w:jc w:val="center"/>
        <w:rPr>
          <w:rFonts w:ascii="Times New Roman" w:eastAsia="Calibri" w:hAnsi="Times New Roman"/>
          <w:b/>
          <w:bCs/>
          <w:sz w:val="22"/>
          <w:szCs w:val="22"/>
        </w:rPr>
      </w:pPr>
    </w:p>
    <w:p w14:paraId="12CC47C5" w14:textId="77777777" w:rsidR="00625D58" w:rsidRPr="001C5B05" w:rsidRDefault="00625D58" w:rsidP="00A830CB">
      <w:pPr>
        <w:jc w:val="center"/>
        <w:rPr>
          <w:rFonts w:ascii="Times New Roman" w:eastAsia="Calibri" w:hAnsi="Times New Roman"/>
          <w:b/>
          <w:bCs/>
          <w:sz w:val="22"/>
          <w:szCs w:val="22"/>
        </w:rPr>
      </w:pPr>
    </w:p>
    <w:p w14:paraId="41EA017F"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hysical Location: Council Chambers</w:t>
      </w:r>
    </w:p>
    <w:p w14:paraId="4948301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City Hall</w:t>
      </w:r>
    </w:p>
    <w:p w14:paraId="7168C83A"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117 W. Duval Street</w:t>
      </w:r>
    </w:p>
    <w:p w14:paraId="5BD640EB"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Jacksonville, Florida 32202</w:t>
      </w:r>
    </w:p>
    <w:p w14:paraId="45856E48" w14:textId="77777777" w:rsidR="00625D58" w:rsidRPr="001C5B05" w:rsidRDefault="00625D58" w:rsidP="00625D58">
      <w:pPr>
        <w:rPr>
          <w:rFonts w:ascii="Times New Roman" w:eastAsia="Calibri" w:hAnsi="Times New Roman"/>
          <w:b/>
          <w:bCs/>
          <w:sz w:val="22"/>
          <w:szCs w:val="22"/>
        </w:rPr>
      </w:pPr>
    </w:p>
    <w:p w14:paraId="2AE4A41D" w14:textId="36B71A33"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If attending virtually, please join the meeting by 8:50 AM)</w:t>
      </w:r>
    </w:p>
    <w:p w14:paraId="13FD4C61" w14:textId="77777777" w:rsidR="00625D58" w:rsidRPr="001C5B05" w:rsidRDefault="00625D58" w:rsidP="00625D58">
      <w:pPr>
        <w:rPr>
          <w:rFonts w:ascii="Times New Roman" w:eastAsia="Calibri" w:hAnsi="Times New Roman"/>
          <w:b/>
          <w:bCs/>
          <w:sz w:val="22"/>
          <w:szCs w:val="22"/>
        </w:rPr>
      </w:pPr>
      <w:bookmarkStart w:id="2" w:name="_Hlk62462583"/>
      <w:r w:rsidRPr="001C5B05">
        <w:rPr>
          <w:rFonts w:ascii="Times New Roman" w:eastAsia="Calibri" w:hAnsi="Times New Roman"/>
          <w:b/>
          <w:bCs/>
          <w:sz w:val="22"/>
          <w:szCs w:val="22"/>
        </w:rPr>
        <w:t>Meeting ID: 980 7971 5856</w:t>
      </w:r>
    </w:p>
    <w:p w14:paraId="7767CFA5" w14:textId="15CBDD9F"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asscode: 550441</w:t>
      </w:r>
    </w:p>
    <w:bookmarkEnd w:id="2"/>
    <w:p w14:paraId="635EC0F4" w14:textId="77777777" w:rsidR="00625D58" w:rsidRPr="001C5B05" w:rsidRDefault="00625D58" w:rsidP="00625D58">
      <w:pPr>
        <w:rPr>
          <w:rFonts w:ascii="Times New Roman" w:eastAsia="Calibri" w:hAnsi="Times New Roman"/>
          <w:b/>
          <w:bCs/>
          <w:sz w:val="22"/>
          <w:szCs w:val="22"/>
        </w:rPr>
      </w:pPr>
    </w:p>
    <w:p w14:paraId="3A3A17FA" w14:textId="2BFE3FE6" w:rsidR="00EA1D39" w:rsidRDefault="00625D58" w:rsidP="00625D58">
      <w:pPr>
        <w:rPr>
          <w:rFonts w:ascii="Times New Roman" w:eastAsia="Calibri" w:hAnsi="Times New Roman"/>
          <w:b/>
          <w:bCs/>
          <w:sz w:val="22"/>
          <w:szCs w:val="22"/>
        </w:rPr>
      </w:pPr>
      <w:r w:rsidRPr="001C5B05">
        <w:rPr>
          <w:rFonts w:ascii="Times New Roman" w:eastAsia="Calibri" w:hAnsi="Times New Roman"/>
          <w:sz w:val="22"/>
          <w:szCs w:val="22"/>
        </w:rPr>
        <w:t xml:space="preserve">Notice is hereby given that the Honorable Garrett Dennis, Chairman, hereby schedules the </w:t>
      </w:r>
      <w:r w:rsidRPr="001C5B05">
        <w:rPr>
          <w:rFonts w:ascii="Times New Roman" w:eastAsia="Calibri" w:hAnsi="Times New Roman"/>
          <w:b/>
          <w:sz w:val="22"/>
          <w:szCs w:val="22"/>
        </w:rPr>
        <w:t>HYBRID VIRTUAL IN</w:t>
      </w:r>
      <w:r w:rsidR="000D09E2">
        <w:rPr>
          <w:rFonts w:ascii="Times New Roman" w:eastAsia="Calibri" w:hAnsi="Times New Roman"/>
          <w:b/>
          <w:sz w:val="22"/>
          <w:szCs w:val="22"/>
        </w:rPr>
        <w:t>-</w:t>
      </w:r>
      <w:r w:rsidRPr="001C5B05">
        <w:rPr>
          <w:rFonts w:ascii="Times New Roman" w:eastAsia="Calibri" w:hAnsi="Times New Roman"/>
          <w:b/>
          <w:sz w:val="22"/>
          <w:szCs w:val="22"/>
        </w:rPr>
        <w:t>PERSON MEETING</w:t>
      </w:r>
      <w:r w:rsidR="00A830CB">
        <w:rPr>
          <w:rFonts w:ascii="Times New Roman" w:eastAsia="Calibri" w:hAnsi="Times New Roman"/>
          <w:b/>
          <w:sz w:val="22"/>
          <w:szCs w:val="22"/>
        </w:rPr>
        <w:t>S</w:t>
      </w:r>
      <w:r w:rsidRPr="001C5B05">
        <w:rPr>
          <w:rFonts w:ascii="Times New Roman" w:eastAsia="Calibri" w:hAnsi="Times New Roman"/>
          <w:b/>
          <w:sz w:val="22"/>
          <w:szCs w:val="22"/>
        </w:rPr>
        <w:t xml:space="preserve"> FOR </w:t>
      </w:r>
      <w:r w:rsidRPr="001C5B05">
        <w:rPr>
          <w:rFonts w:ascii="Times New Roman" w:eastAsia="Calibri" w:hAnsi="Times New Roman"/>
          <w:b/>
          <w:bCs/>
          <w:sz w:val="22"/>
          <w:szCs w:val="22"/>
        </w:rPr>
        <w:t>THE SPECIAL COMMITTEE ON REDISTRICTING.</w:t>
      </w:r>
      <w:r w:rsidRPr="001C5B05">
        <w:rPr>
          <w:rFonts w:ascii="Times New Roman" w:eastAsia="Calibri" w:hAnsi="Times New Roman"/>
          <w:sz w:val="22"/>
          <w:szCs w:val="22"/>
        </w:rPr>
        <w:t xml:space="preserve"> Members of the Jacksonville City Council, and other elected or appointed members of Boards and Commission are</w:t>
      </w:r>
      <w:r w:rsidRPr="001C5B05">
        <w:rPr>
          <w:rFonts w:ascii="Times New Roman" w:eastAsia="Calibri" w:hAnsi="Times New Roman"/>
          <w:bCs/>
          <w:sz w:val="22"/>
          <w:szCs w:val="22"/>
        </w:rPr>
        <w:t xml:space="preserve"> invited to attend</w:t>
      </w:r>
      <w:r w:rsidRPr="001C5B05">
        <w:rPr>
          <w:rFonts w:ascii="Times New Roman" w:eastAsia="Calibri" w:hAnsi="Times New Roman"/>
          <w:sz w:val="22"/>
          <w:szCs w:val="22"/>
        </w:rPr>
        <w:t xml:space="preserve">. </w:t>
      </w:r>
      <w:r w:rsidRPr="001C5B05">
        <w:rPr>
          <w:rFonts w:ascii="Times New Roman" w:eastAsia="Calibri" w:hAnsi="Times New Roman"/>
          <w:b/>
          <w:bCs/>
          <w:sz w:val="22"/>
          <w:szCs w:val="22"/>
        </w:rPr>
        <w:t>Th</w:t>
      </w:r>
      <w:r w:rsidR="00EA1D39">
        <w:rPr>
          <w:rFonts w:ascii="Times New Roman" w:eastAsia="Calibri" w:hAnsi="Times New Roman"/>
          <w:b/>
          <w:bCs/>
          <w:sz w:val="22"/>
          <w:szCs w:val="22"/>
        </w:rPr>
        <w:t xml:space="preserve">e </w:t>
      </w:r>
      <w:r w:rsidR="00C926F9">
        <w:rPr>
          <w:rFonts w:ascii="Times New Roman" w:eastAsia="Calibri" w:hAnsi="Times New Roman"/>
          <w:b/>
          <w:bCs/>
          <w:sz w:val="22"/>
          <w:szCs w:val="22"/>
        </w:rPr>
        <w:t>meetings are scheduled for</w:t>
      </w:r>
      <w:r w:rsidR="00EA1D39">
        <w:rPr>
          <w:rFonts w:ascii="Times New Roman" w:eastAsia="Calibri" w:hAnsi="Times New Roman"/>
          <w:b/>
          <w:bCs/>
          <w:sz w:val="22"/>
          <w:szCs w:val="22"/>
        </w:rPr>
        <w:t>:</w:t>
      </w:r>
    </w:p>
    <w:p w14:paraId="11D8070E" w14:textId="27934E33" w:rsidR="00EA1D39" w:rsidRDefault="00EA1D39" w:rsidP="00625D58">
      <w:pPr>
        <w:rPr>
          <w:rFonts w:ascii="Times New Roman" w:eastAsia="Calibri" w:hAnsi="Times New Roman"/>
          <w:b/>
          <w:bCs/>
          <w:sz w:val="22"/>
          <w:szCs w:val="22"/>
        </w:rPr>
      </w:pPr>
    </w:p>
    <w:p w14:paraId="65A3FC86" w14:textId="4A247452" w:rsidR="00EA1D39" w:rsidRP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March </w:t>
      </w:r>
      <w:r>
        <w:rPr>
          <w:rFonts w:ascii="Times New Roman" w:eastAsia="Calibri" w:hAnsi="Times New Roman"/>
          <w:b/>
          <w:bCs/>
          <w:sz w:val="22"/>
          <w:szCs w:val="22"/>
        </w:rPr>
        <w:t>2</w:t>
      </w:r>
      <w:r w:rsidRPr="00EA1D39">
        <w:rPr>
          <w:rFonts w:ascii="Times New Roman" w:eastAsia="Calibri" w:hAnsi="Times New Roman"/>
          <w:b/>
          <w:bCs/>
          <w:sz w:val="22"/>
          <w:szCs w:val="22"/>
        </w:rPr>
        <w:t>5, 2021, 9:</w:t>
      </w:r>
      <w:r>
        <w:rPr>
          <w:rFonts w:ascii="Times New Roman" w:eastAsia="Calibri" w:hAnsi="Times New Roman"/>
          <w:b/>
          <w:bCs/>
          <w:sz w:val="22"/>
          <w:szCs w:val="22"/>
        </w:rPr>
        <w:t>0</w:t>
      </w:r>
      <w:r w:rsidRPr="00EA1D39">
        <w:rPr>
          <w:rFonts w:ascii="Times New Roman" w:eastAsia="Calibri" w:hAnsi="Times New Roman"/>
          <w:b/>
          <w:bCs/>
          <w:sz w:val="22"/>
          <w:szCs w:val="22"/>
        </w:rPr>
        <w:t>0 AM – 1</w:t>
      </w:r>
      <w:r>
        <w:rPr>
          <w:rFonts w:ascii="Times New Roman" w:eastAsia="Calibri" w:hAnsi="Times New Roman"/>
          <w:b/>
          <w:bCs/>
          <w:sz w:val="22"/>
          <w:szCs w:val="22"/>
        </w:rPr>
        <w:t>2</w:t>
      </w:r>
      <w:r w:rsidRPr="00EA1D39">
        <w:rPr>
          <w:rFonts w:ascii="Times New Roman" w:eastAsia="Calibri" w:hAnsi="Times New Roman"/>
          <w:b/>
          <w:bCs/>
          <w:sz w:val="22"/>
          <w:szCs w:val="22"/>
        </w:rPr>
        <w:t>:</w:t>
      </w:r>
      <w:r>
        <w:rPr>
          <w:rFonts w:ascii="Times New Roman" w:eastAsia="Calibri" w:hAnsi="Times New Roman"/>
          <w:b/>
          <w:bCs/>
          <w:sz w:val="22"/>
          <w:szCs w:val="22"/>
        </w:rPr>
        <w:t>0</w:t>
      </w:r>
      <w:r w:rsidRPr="00EA1D39">
        <w:rPr>
          <w:rFonts w:ascii="Times New Roman" w:eastAsia="Calibri" w:hAnsi="Times New Roman"/>
          <w:b/>
          <w:bCs/>
          <w:sz w:val="22"/>
          <w:szCs w:val="22"/>
        </w:rPr>
        <w:t xml:space="preserve">0 </w:t>
      </w:r>
      <w:r>
        <w:rPr>
          <w:rFonts w:ascii="Times New Roman" w:eastAsia="Calibri" w:hAnsi="Times New Roman"/>
          <w:b/>
          <w:bCs/>
          <w:sz w:val="22"/>
          <w:szCs w:val="22"/>
        </w:rPr>
        <w:t>P</w:t>
      </w:r>
      <w:r w:rsidRPr="00EA1D39">
        <w:rPr>
          <w:rFonts w:ascii="Times New Roman" w:eastAsia="Calibri" w:hAnsi="Times New Roman"/>
          <w:b/>
          <w:bCs/>
          <w:sz w:val="22"/>
          <w:szCs w:val="22"/>
        </w:rPr>
        <w:t>M</w:t>
      </w:r>
    </w:p>
    <w:p w14:paraId="5F1B8768" w14:textId="0FE75D1D" w:rsidR="00EA1D39" w:rsidRPr="00001A09" w:rsidRDefault="00EA1D39" w:rsidP="00EA1D39">
      <w:pPr>
        <w:jc w:val="center"/>
        <w:rPr>
          <w:rFonts w:ascii="Times New Roman" w:eastAsia="Calibri" w:hAnsi="Times New Roman"/>
          <w:b/>
          <w:bCs/>
          <w:sz w:val="22"/>
          <w:szCs w:val="22"/>
        </w:rPr>
      </w:pPr>
      <w:r w:rsidRPr="000D09E2">
        <w:rPr>
          <w:rFonts w:ascii="Times New Roman" w:eastAsia="Calibri" w:hAnsi="Times New Roman"/>
          <w:b/>
          <w:bCs/>
          <w:sz w:val="22"/>
          <w:szCs w:val="22"/>
          <w:highlight w:val="yellow"/>
        </w:rPr>
        <w:t>Thursday, April 22,</w:t>
      </w:r>
      <w:r w:rsidRPr="00EA1D39">
        <w:rPr>
          <w:rFonts w:ascii="Times New Roman" w:eastAsia="Calibri" w:hAnsi="Times New Roman"/>
          <w:b/>
          <w:bCs/>
          <w:sz w:val="22"/>
          <w:szCs w:val="22"/>
        </w:rPr>
        <w:t xml:space="preserve"> </w:t>
      </w:r>
      <w:r w:rsidRPr="00001A09">
        <w:rPr>
          <w:rFonts w:ascii="Times New Roman" w:eastAsia="Calibri" w:hAnsi="Times New Roman"/>
          <w:b/>
          <w:bCs/>
          <w:strike/>
          <w:sz w:val="22"/>
          <w:szCs w:val="22"/>
        </w:rPr>
        <w:t>9:00 AM – 12:00 PM</w:t>
      </w:r>
      <w:r w:rsidR="00001A09">
        <w:rPr>
          <w:rFonts w:ascii="Times New Roman" w:eastAsia="Calibri" w:hAnsi="Times New Roman"/>
          <w:b/>
          <w:bCs/>
          <w:sz w:val="22"/>
          <w:szCs w:val="22"/>
        </w:rPr>
        <w:t xml:space="preserve"> </w:t>
      </w:r>
      <w:r w:rsidR="00001A09" w:rsidRPr="00001A09">
        <w:rPr>
          <w:rFonts w:ascii="Times New Roman" w:eastAsia="Calibri" w:hAnsi="Times New Roman"/>
          <w:b/>
          <w:bCs/>
          <w:sz w:val="22"/>
          <w:szCs w:val="22"/>
          <w:highlight w:val="yellow"/>
        </w:rPr>
        <w:t>5:00 PM – 7:00 PM</w:t>
      </w:r>
    </w:p>
    <w:p w14:paraId="3C8EF979" w14:textId="77777777" w:rsid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May </w:t>
      </w:r>
      <w:r>
        <w:rPr>
          <w:rFonts w:ascii="Times New Roman" w:eastAsia="Calibri" w:hAnsi="Times New Roman"/>
          <w:b/>
          <w:bCs/>
          <w:sz w:val="22"/>
          <w:szCs w:val="22"/>
        </w:rPr>
        <w:t>27</w:t>
      </w:r>
      <w:r w:rsidRPr="00EA1D39">
        <w:rPr>
          <w:rFonts w:ascii="Times New Roman" w:eastAsia="Calibri" w:hAnsi="Times New Roman"/>
          <w:b/>
          <w:bCs/>
          <w:sz w:val="22"/>
          <w:szCs w:val="22"/>
        </w:rPr>
        <w:t xml:space="preserve">, 2021, 9:00 AM – 12:00 PM </w:t>
      </w:r>
    </w:p>
    <w:p w14:paraId="6566157E" w14:textId="143B0011" w:rsid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w:t>
      </w:r>
      <w:r>
        <w:rPr>
          <w:rFonts w:ascii="Times New Roman" w:eastAsia="Calibri" w:hAnsi="Times New Roman"/>
          <w:b/>
          <w:bCs/>
          <w:sz w:val="22"/>
          <w:szCs w:val="22"/>
        </w:rPr>
        <w:t>June 10</w:t>
      </w:r>
      <w:r w:rsidRPr="00EA1D39">
        <w:rPr>
          <w:rFonts w:ascii="Times New Roman" w:eastAsia="Calibri" w:hAnsi="Times New Roman"/>
          <w:b/>
          <w:bCs/>
          <w:sz w:val="22"/>
          <w:szCs w:val="22"/>
        </w:rPr>
        <w:t>, 2021, 9:00 AM – 12:00 PM</w:t>
      </w:r>
    </w:p>
    <w:p w14:paraId="31E9AE87" w14:textId="77777777" w:rsidR="00A830CB" w:rsidRDefault="00A830CB" w:rsidP="00EA1D39">
      <w:pPr>
        <w:jc w:val="center"/>
        <w:rPr>
          <w:rFonts w:ascii="Times New Roman" w:eastAsia="Calibri" w:hAnsi="Times New Roman"/>
          <w:b/>
          <w:bCs/>
          <w:sz w:val="22"/>
          <w:szCs w:val="22"/>
        </w:rPr>
      </w:pPr>
    </w:p>
    <w:p w14:paraId="367E51C9" w14:textId="506A2FD3" w:rsidR="00A830CB" w:rsidRPr="00EA1D39" w:rsidRDefault="00A830CB" w:rsidP="00EA1D39">
      <w:pPr>
        <w:jc w:val="center"/>
        <w:rPr>
          <w:rFonts w:ascii="Times New Roman" w:eastAsia="Calibri" w:hAnsi="Times New Roman"/>
          <w:b/>
          <w:bCs/>
          <w:sz w:val="22"/>
          <w:szCs w:val="22"/>
        </w:rPr>
      </w:pPr>
      <w:r>
        <w:rPr>
          <w:rFonts w:ascii="Times New Roman" w:eastAsia="Calibri" w:hAnsi="Times New Roman"/>
          <w:b/>
          <w:bCs/>
          <w:sz w:val="22"/>
          <w:szCs w:val="22"/>
        </w:rPr>
        <w:t xml:space="preserve">NOTE: </w:t>
      </w:r>
      <w:r w:rsidRPr="00A830CB">
        <w:rPr>
          <w:rFonts w:ascii="Times New Roman" w:eastAsia="Calibri" w:hAnsi="Times New Roman"/>
          <w:b/>
          <w:bCs/>
          <w:sz w:val="22"/>
          <w:szCs w:val="22"/>
        </w:rPr>
        <w:t xml:space="preserve">The Meeting ID and Passcode </w:t>
      </w:r>
      <w:r w:rsidR="000D09E2">
        <w:rPr>
          <w:rFonts w:ascii="Times New Roman" w:eastAsia="Calibri" w:hAnsi="Times New Roman"/>
          <w:b/>
          <w:bCs/>
          <w:sz w:val="22"/>
          <w:szCs w:val="22"/>
        </w:rPr>
        <w:t>are</w:t>
      </w:r>
      <w:r>
        <w:rPr>
          <w:rFonts w:ascii="Times New Roman" w:eastAsia="Calibri" w:hAnsi="Times New Roman"/>
          <w:b/>
          <w:bCs/>
          <w:sz w:val="22"/>
          <w:szCs w:val="22"/>
        </w:rPr>
        <w:t xml:space="preserve"> the same </w:t>
      </w:r>
      <w:r w:rsidRPr="00A830CB">
        <w:rPr>
          <w:rFonts w:ascii="Times New Roman" w:eastAsia="Calibri" w:hAnsi="Times New Roman"/>
          <w:b/>
          <w:bCs/>
          <w:sz w:val="22"/>
          <w:szCs w:val="22"/>
        </w:rPr>
        <w:t>for all the meeting dates</w:t>
      </w:r>
      <w:r>
        <w:rPr>
          <w:rFonts w:ascii="Times New Roman" w:eastAsia="Calibri" w:hAnsi="Times New Roman"/>
          <w:b/>
          <w:bCs/>
          <w:sz w:val="22"/>
          <w:szCs w:val="22"/>
        </w:rPr>
        <w:t>.</w:t>
      </w:r>
    </w:p>
    <w:p w14:paraId="592BB126" w14:textId="77777777" w:rsidR="00EA1D39" w:rsidRDefault="00EA1D39" w:rsidP="00625D58">
      <w:pPr>
        <w:rPr>
          <w:rFonts w:ascii="Times New Roman" w:eastAsia="Calibri" w:hAnsi="Times New Roman"/>
          <w:b/>
          <w:bCs/>
          <w:sz w:val="22"/>
          <w:szCs w:val="22"/>
        </w:rPr>
      </w:pPr>
    </w:p>
    <w:p w14:paraId="55DCF4A1" w14:textId="715E0A0D" w:rsidR="00C926F9" w:rsidRPr="00C926F9" w:rsidRDefault="00C926F9" w:rsidP="00C926F9">
      <w:pPr>
        <w:rPr>
          <w:rFonts w:ascii="Times New Roman" w:eastAsia="Calibri" w:hAnsi="Times New Roman"/>
          <w:sz w:val="22"/>
          <w:szCs w:val="22"/>
        </w:rPr>
      </w:pPr>
      <w:r w:rsidRPr="00C926F9">
        <w:rPr>
          <w:rFonts w:ascii="Times New Roman" w:eastAsia="Calibri" w:hAnsi="Times New Roman"/>
          <w:b/>
          <w:bCs/>
          <w:sz w:val="22"/>
          <w:szCs w:val="22"/>
        </w:rPr>
        <w:t xml:space="preserve">The meetings will be held in the Jacksonville City Council Chambers, located at 117 West Duval Street, Jacksonville, Florida. The Committee Members (3) quorum will need to be present in person, but other members may attend utilizing Communications Media Technology (CMT). </w:t>
      </w:r>
      <w:r w:rsidRPr="00C926F9">
        <w:rPr>
          <w:rFonts w:ascii="Times New Roman" w:eastAsia="Calibri" w:hAnsi="Times New Roman"/>
          <w:sz w:val="22"/>
          <w:szCs w:val="22"/>
        </w:rPr>
        <w:t xml:space="preserve">The meeting will discuss topics related to the background and charge of the Committee and any other items noted on the meeting agenda or the Chair's discretion. </w:t>
      </w:r>
      <w:hyperlink r:id="rId7" w:history="1">
        <w:r w:rsidRPr="00C926F9">
          <w:rPr>
            <w:rFonts w:ascii="Times New Roman" w:eastAsia="Calibri" w:hAnsi="Times New Roman"/>
            <w:b/>
            <w:color w:val="0000FF"/>
            <w:sz w:val="22"/>
            <w:szCs w:val="22"/>
            <w:u w:val="single"/>
          </w:rPr>
          <w:t>2021Redistricting@coj.net</w:t>
        </w:r>
      </w:hyperlink>
      <w:r w:rsidRPr="00C926F9">
        <w:rPr>
          <w:rFonts w:ascii="Times New Roman" w:eastAsia="Calibri" w:hAnsi="Times New Roman"/>
          <w:b/>
          <w:sz w:val="22"/>
          <w:szCs w:val="22"/>
        </w:rPr>
        <w:t xml:space="preserve"> is the designated email for comments to be included as a part of this meeting.</w:t>
      </w:r>
    </w:p>
    <w:p w14:paraId="18A1A633" w14:textId="77777777" w:rsidR="00C926F9" w:rsidRPr="00C926F9" w:rsidRDefault="00C926F9" w:rsidP="00C926F9">
      <w:pPr>
        <w:rPr>
          <w:rFonts w:ascii="Times New Roman" w:eastAsia="Calibri" w:hAnsi="Times New Roman"/>
          <w:sz w:val="22"/>
          <w:szCs w:val="22"/>
        </w:rPr>
      </w:pPr>
    </w:p>
    <w:p w14:paraId="55FAB0F1" w14:textId="77777777" w:rsidR="00625D58" w:rsidRPr="001C5B05" w:rsidRDefault="00625D58" w:rsidP="00625D58">
      <w:pPr>
        <w:rPr>
          <w:rFonts w:ascii="Times New Roman" w:eastAsia="Calibri" w:hAnsi="Times New Roman"/>
          <w:sz w:val="22"/>
          <w:szCs w:val="22"/>
        </w:rPr>
      </w:pPr>
    </w:p>
    <w:p w14:paraId="0D62F48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Background:</w:t>
      </w:r>
    </w:p>
    <w:p w14:paraId="08BD6781" w14:textId="0514BB45" w:rsidR="00625D58"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Whenever the Council President deems appropriate, but not more than six months after the official date for taking the decennial census (April 1, 2020), the Council President shall appoint a special committee or designate a standing committee to serve as a Redistricting Committee. </w:t>
      </w:r>
    </w:p>
    <w:p w14:paraId="0761096E" w14:textId="77777777" w:rsidR="00A830CB" w:rsidRPr="001C5B05" w:rsidRDefault="00A830CB" w:rsidP="00625D58">
      <w:pPr>
        <w:rPr>
          <w:rFonts w:ascii="Times New Roman" w:eastAsia="Calibri" w:hAnsi="Times New Roman"/>
          <w:sz w:val="22"/>
          <w:szCs w:val="22"/>
        </w:rPr>
      </w:pPr>
    </w:p>
    <w:p w14:paraId="60A03C0A" w14:textId="3E2B20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Charter Sections 5.02 and 13.03 impose upon the Council the duty and responsibility of redistricting the Council districts and the School Board districts. The Council is obligated to ensure that all districts are as nearly equal in population and are arranged in a logical and compact geographical pattern as possible to achieve compliance with federal and state laws. The geographical arrangement and territorial boundaries must take into consideration other factors, particularly compactness and contiguity, so that residents of the City and their varied economic, social and ethnic interests and objectives are adequately represented in the configuration of Council and the School Board districts. </w:t>
      </w:r>
    </w:p>
    <w:p w14:paraId="179AFADE" w14:textId="2F96D72A" w:rsidR="00625D58" w:rsidRPr="001C5B05" w:rsidRDefault="00625D58" w:rsidP="00625D58">
      <w:pPr>
        <w:rPr>
          <w:rFonts w:ascii="Times New Roman" w:eastAsia="Calibri" w:hAnsi="Times New Roman"/>
          <w:sz w:val="22"/>
          <w:szCs w:val="22"/>
        </w:rPr>
      </w:pPr>
    </w:p>
    <w:p w14:paraId="2CE45952" w14:textId="5382ADAA"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Charge:</w:t>
      </w:r>
    </w:p>
    <w:p w14:paraId="574D3C8E" w14:textId="44F30FC2" w:rsidR="00625D58"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Selection of Redistricting Consultant</w:t>
      </w:r>
    </w:p>
    <w:p w14:paraId="4B24B74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investigate possible persons or entities, including the Planning and Development Department (PDD), qualified to serve as a Redistricting Consultant, which may be sent out as a request for proposals. After its investigation, the Redistricting Committee shall present to the Council the names of the persons or entities recommended to be chosen as the Redistricting Consultant, based on their professional qualifications and experience in redistricting.</w:t>
      </w:r>
    </w:p>
    <w:p w14:paraId="5A985A43" w14:textId="77777777" w:rsidR="00202EBA" w:rsidRPr="001C5B05" w:rsidRDefault="00202EBA" w:rsidP="00202EBA">
      <w:pPr>
        <w:rPr>
          <w:rFonts w:ascii="Times New Roman" w:eastAsia="Calibri" w:hAnsi="Times New Roman"/>
          <w:sz w:val="22"/>
          <w:szCs w:val="22"/>
        </w:rPr>
      </w:pPr>
    </w:p>
    <w:p w14:paraId="21CBA80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If a consultant other than the PDD is chosen, the Redistricting Committee shall follow Chapter 126, Ordinance Code, the City’s Procurement Code. The final selection of the Redistricting Consultant shall be approved by Council. </w:t>
      </w:r>
    </w:p>
    <w:p w14:paraId="1CF9559B" w14:textId="77777777" w:rsidR="00202EBA" w:rsidRPr="001C5B05" w:rsidRDefault="00202EBA" w:rsidP="00202EBA">
      <w:pPr>
        <w:rPr>
          <w:rFonts w:ascii="Times New Roman" w:eastAsia="Calibri" w:hAnsi="Times New Roman"/>
          <w:sz w:val="22"/>
          <w:szCs w:val="22"/>
        </w:rPr>
      </w:pPr>
    </w:p>
    <w:p w14:paraId="2455DEF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In order to meet the 30-day deadline for submission of a proposed plan, discussed in c) below, the Redistricting Committee must work with the selected consultant well in advance in order to establish the City’s assumptions, ground rules and expectations in a proposed plan. The consultant must have received the City’s “marching orders” from your committee and be ready to work on various plan proposals as soon as the final Census date is certified (by March 31, 2021).</w:t>
      </w:r>
    </w:p>
    <w:p w14:paraId="3BB053C7" w14:textId="77777777" w:rsidR="00202EBA" w:rsidRPr="001C5B05" w:rsidRDefault="00202EBA" w:rsidP="00202EBA">
      <w:pPr>
        <w:pStyle w:val="ListParagraph"/>
        <w:rPr>
          <w:rFonts w:ascii="Times New Roman" w:eastAsia="Calibri" w:hAnsi="Times New Roman"/>
          <w:b/>
          <w:bCs/>
          <w:sz w:val="22"/>
          <w:szCs w:val="22"/>
        </w:rPr>
      </w:pPr>
    </w:p>
    <w:p w14:paraId="7B856A5A" w14:textId="20D1E10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Obtain Legally Permissible Considerations for Redistricting in accordance with state, federal and case law </w:t>
      </w:r>
    </w:p>
    <w:p w14:paraId="740C51EA" w14:textId="77777777" w:rsidR="00202EBA" w:rsidRPr="001C5B05" w:rsidRDefault="00202EBA" w:rsidP="00202EBA">
      <w:pPr>
        <w:numPr>
          <w:ilvl w:val="0"/>
          <w:numId w:val="5"/>
        </w:numPr>
        <w:rPr>
          <w:rFonts w:ascii="Times New Roman" w:eastAsia="Calibri" w:hAnsi="Times New Roman"/>
          <w:sz w:val="22"/>
          <w:szCs w:val="22"/>
        </w:rPr>
      </w:pPr>
      <w:r w:rsidRPr="001C5B05">
        <w:rPr>
          <w:rFonts w:ascii="Times New Roman" w:eastAsia="Calibri" w:hAnsi="Times New Roman"/>
          <w:sz w:val="22"/>
          <w:szCs w:val="22"/>
        </w:rPr>
        <w:lastRenderedPageBreak/>
        <w:t xml:space="preserve">The Redistricting Committee will hear from the Office of General Counsel about the criteria and analysis consistent with the current status of federal law and court precedents that will determine what rules must be followed in developing legally defensible districts and the Redistricting Committee will develop guidelines based off of these legal considerations. </w:t>
      </w:r>
    </w:p>
    <w:p w14:paraId="2EB1C200" w14:textId="77777777" w:rsidR="00202EBA" w:rsidRPr="001C5B05" w:rsidRDefault="00202EBA" w:rsidP="00202EBA">
      <w:pPr>
        <w:pStyle w:val="ListParagraph"/>
        <w:rPr>
          <w:rFonts w:ascii="Times New Roman" w:eastAsia="Calibri" w:hAnsi="Times New Roman"/>
          <w:b/>
          <w:bCs/>
          <w:sz w:val="22"/>
          <w:szCs w:val="22"/>
        </w:rPr>
      </w:pPr>
    </w:p>
    <w:p w14:paraId="132D7A7E" w14:textId="50B2AD3A"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Schedule for Preparation of Plan to be Submitted to Council </w:t>
      </w:r>
    </w:p>
    <w:p w14:paraId="4A1EDD6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The Redistricting Committee shall adopt a schedule for preparation of a plan and present the plan to Council. This plan must be submitted by the Redistricting Committee to Council within 30 days after the U.S. Census data is certified, which is scheduled to occur by March 31, 2021. The redistricting consultant or PDD shall begin drawing alternative proposals in early 2021 using guidelines for new districts supplied by the Redistricting Committee and preliminary census data that usually becomes available later in the year the Census is taken. By spring 2021, the consultant or PDD will produce the final proposed map(s) for presentation to the Redistricting Committee. </w:t>
      </w:r>
    </w:p>
    <w:p w14:paraId="71AC5A77" w14:textId="77777777" w:rsidR="00202EBA" w:rsidRPr="001C5B05" w:rsidRDefault="00202EBA" w:rsidP="00202EBA">
      <w:pPr>
        <w:pStyle w:val="ListParagraph"/>
        <w:rPr>
          <w:rFonts w:ascii="Times New Roman" w:eastAsia="Calibri" w:hAnsi="Times New Roman"/>
          <w:b/>
          <w:bCs/>
          <w:sz w:val="22"/>
          <w:szCs w:val="22"/>
        </w:rPr>
      </w:pPr>
    </w:p>
    <w:p w14:paraId="5114E8EA" w14:textId="73B4C94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Reapportionment Committees Present a Plan to the Rules Committee and City Council </w:t>
      </w:r>
    </w:p>
    <w:p w14:paraId="2A383000" w14:textId="7999D731"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Within 150 days after the U.S. Bureau of the Census certification of the final population count for the City (before August 28, 2021), the Redistricting Committee will submit its final proposed plan to Council, in the form of an ordinance that will be referred to the Rules Committee. </w:t>
      </w:r>
    </w:p>
    <w:p w14:paraId="1DE17A80" w14:textId="77777777" w:rsidR="00202EBA" w:rsidRPr="001C5B05" w:rsidRDefault="00202EBA" w:rsidP="00202EBA">
      <w:pPr>
        <w:rPr>
          <w:rFonts w:ascii="Times New Roman" w:eastAsia="Calibri" w:hAnsi="Times New Roman"/>
          <w:sz w:val="22"/>
          <w:szCs w:val="22"/>
        </w:rPr>
      </w:pPr>
    </w:p>
    <w:p w14:paraId="76C07864" w14:textId="4896456B"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have available alternative plans considered but not recommended for review by Council. If the PDD is not selected as the Redistricting Consultant, the PDD shall serve to advise the Council and the Redistricting Committee as to matters related to the process.</w:t>
      </w:r>
    </w:p>
    <w:p w14:paraId="7E2C3A26" w14:textId="77777777" w:rsidR="00625D58" w:rsidRPr="001C5B05" w:rsidRDefault="00625D58" w:rsidP="00625D58">
      <w:pPr>
        <w:rPr>
          <w:rFonts w:ascii="Times New Roman" w:eastAsia="Calibri" w:hAnsi="Times New Roman"/>
          <w:sz w:val="22"/>
          <w:szCs w:val="22"/>
        </w:rPr>
      </w:pPr>
    </w:p>
    <w:p w14:paraId="01BFC0F0" w14:textId="5689F1F9" w:rsidR="00625D58" w:rsidRPr="001C5B05" w:rsidRDefault="00625D58" w:rsidP="00625D58">
      <w:pPr>
        <w:rPr>
          <w:rFonts w:ascii="Times New Roman" w:eastAsia="Calibri" w:hAnsi="Times New Roman"/>
          <w:b/>
          <w:sz w:val="22"/>
          <w:szCs w:val="22"/>
        </w:rPr>
      </w:pPr>
      <w:r w:rsidRPr="001C5B05">
        <w:rPr>
          <w:rFonts w:ascii="Times New Roman" w:eastAsia="Calibri" w:hAnsi="Times New Roman"/>
          <w:sz w:val="22"/>
          <w:szCs w:val="22"/>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1C5B05">
        <w:rPr>
          <w:rFonts w:ascii="Times New Roman" w:eastAsia="Calibri" w:hAnsi="Times New Roman"/>
          <w:b/>
          <w:sz w:val="22"/>
          <w:szCs w:val="22"/>
        </w:rPr>
        <w:t xml:space="preserve">The public will be encouraged to share general comments with individual Council Members by email or telephone. </w:t>
      </w:r>
      <w:bookmarkStart w:id="3" w:name="_Hlk63672982"/>
      <w:r w:rsidR="00EA1D39">
        <w:fldChar w:fldCharType="begin"/>
      </w:r>
      <w:r w:rsidR="00A830CB">
        <w:instrText>HYPERLINK "mailto:2021Redistricting@coj.net"</w:instrText>
      </w:r>
      <w:r w:rsidR="00EA1D39">
        <w:fldChar w:fldCharType="separate"/>
      </w:r>
      <w:r w:rsidR="00A830CB">
        <w:rPr>
          <w:rFonts w:ascii="Times New Roman" w:eastAsia="Calibri" w:hAnsi="Times New Roman"/>
          <w:b/>
          <w:color w:val="0000FF" w:themeColor="hyperlink"/>
          <w:sz w:val="22"/>
          <w:szCs w:val="22"/>
          <w:u w:val="single"/>
        </w:rPr>
        <w:t>2021Redistricting@coj.net</w:t>
      </w:r>
      <w:r w:rsidR="00EA1D39">
        <w:rPr>
          <w:rFonts w:ascii="Times New Roman" w:eastAsia="Calibri" w:hAnsi="Times New Roman"/>
          <w:b/>
          <w:color w:val="0000FF" w:themeColor="hyperlink"/>
          <w:sz w:val="22"/>
          <w:szCs w:val="22"/>
          <w:u w:val="single"/>
        </w:rPr>
        <w:fldChar w:fldCharType="end"/>
      </w:r>
      <w:r w:rsidRPr="001C5B05">
        <w:rPr>
          <w:rFonts w:ascii="Times New Roman" w:eastAsia="Calibri" w:hAnsi="Times New Roman"/>
          <w:b/>
          <w:sz w:val="22"/>
          <w:szCs w:val="22"/>
        </w:rPr>
        <w:t xml:space="preserve"> is the designated email for comments to be including as a part of this meeting</w:t>
      </w:r>
      <w:bookmarkEnd w:id="3"/>
      <w:r w:rsidRPr="001C5B05">
        <w:rPr>
          <w:rFonts w:ascii="Times New Roman" w:eastAsia="Calibri" w:hAnsi="Times New Roman"/>
          <w:b/>
          <w:sz w:val="22"/>
          <w:szCs w:val="22"/>
        </w:rPr>
        <w:t>.  </w:t>
      </w:r>
    </w:p>
    <w:p w14:paraId="345977DA" w14:textId="77777777" w:rsidR="00625D58" w:rsidRPr="001C5B05" w:rsidRDefault="00625D58" w:rsidP="00625D58">
      <w:pPr>
        <w:rPr>
          <w:rFonts w:ascii="Times New Roman" w:eastAsia="Calibri" w:hAnsi="Times New Roman"/>
          <w:b/>
          <w:sz w:val="22"/>
          <w:szCs w:val="22"/>
        </w:rPr>
      </w:pPr>
    </w:p>
    <w:p w14:paraId="6757B6AB" w14:textId="77777777" w:rsidR="00625D58" w:rsidRPr="001C5B05" w:rsidRDefault="00625D58" w:rsidP="00625D58">
      <w:pPr>
        <w:jc w:val="center"/>
        <w:rPr>
          <w:rFonts w:ascii="Times New Roman" w:eastAsia="Calibri" w:hAnsi="Times New Roman"/>
          <w:b/>
          <w:bCs/>
          <w:sz w:val="22"/>
          <w:szCs w:val="22"/>
        </w:rPr>
      </w:pPr>
      <w:r w:rsidRPr="001C5B05">
        <w:rPr>
          <w:rFonts w:ascii="Times New Roman" w:eastAsia="Calibri" w:hAnsi="Times New Roman"/>
          <w:b/>
          <w:bCs/>
          <w:sz w:val="22"/>
          <w:szCs w:val="22"/>
        </w:rPr>
        <w:t>WAYS FOR THE PUBLIC TO ACCESS THE MEETING:</w:t>
      </w:r>
    </w:p>
    <w:p w14:paraId="2B07B21D" w14:textId="77777777" w:rsidR="00625D58" w:rsidRPr="001C5B05" w:rsidRDefault="00625D58" w:rsidP="00625D58">
      <w:pPr>
        <w:rPr>
          <w:rFonts w:ascii="Times New Roman" w:eastAsia="Calibri" w:hAnsi="Times New Roman"/>
          <w:sz w:val="22"/>
          <w:szCs w:val="22"/>
        </w:rPr>
      </w:pPr>
    </w:p>
    <w:p w14:paraId="6148BCE7" w14:textId="77777777" w:rsidR="00625D58" w:rsidRPr="001C5B05" w:rsidRDefault="00625D58" w:rsidP="00625D58">
      <w:pPr>
        <w:numPr>
          <w:ilvl w:val="0"/>
          <w:numId w:val="2"/>
        </w:numPr>
        <w:spacing w:after="200" w:line="276" w:lineRule="auto"/>
        <w:contextualSpacing/>
        <w:rPr>
          <w:rFonts w:ascii="Times New Roman" w:hAnsi="Times New Roman"/>
          <w:sz w:val="22"/>
          <w:szCs w:val="22"/>
        </w:rPr>
      </w:pPr>
      <w:r w:rsidRPr="001C5B05">
        <w:rPr>
          <w:rFonts w:ascii="Times New Roman" w:hAnsi="Times New Roman"/>
          <w:sz w:val="22"/>
          <w:szCs w:val="22"/>
        </w:rPr>
        <w:t xml:space="preserve">Sign up for </w:t>
      </w:r>
      <w:r w:rsidRPr="001C5B05">
        <w:rPr>
          <w:rFonts w:ascii="Times New Roman" w:hAnsi="Times New Roman"/>
          <w:b/>
          <w:bCs/>
          <w:sz w:val="22"/>
          <w:szCs w:val="22"/>
        </w:rPr>
        <w:t>Zoom.  Type - Zoom.US – with Chrome Internet Browser</w:t>
      </w:r>
      <w:r w:rsidRPr="001C5B05">
        <w:rPr>
          <w:rFonts w:ascii="Times New Roman" w:hAnsi="Times New Roman"/>
          <w:sz w:val="22"/>
          <w:szCs w:val="22"/>
        </w:rPr>
        <w:t xml:space="preserve">.  </w:t>
      </w:r>
      <w:r w:rsidRPr="001C5B05">
        <w:rPr>
          <w:rFonts w:ascii="Times New Roman" w:hAnsi="Times New Roman"/>
          <w:b/>
          <w:bCs/>
          <w:sz w:val="22"/>
          <w:szCs w:val="22"/>
        </w:rPr>
        <w:t xml:space="preserve">Go to:  JOIN A MEETING On Dashboard </w:t>
      </w:r>
      <w:r w:rsidRPr="001C5B05">
        <w:rPr>
          <w:rFonts w:ascii="Times New Roman" w:hAnsi="Times New Roman"/>
          <w:sz w:val="22"/>
          <w:szCs w:val="22"/>
        </w:rPr>
        <w:t>Information regarding the Zoom meeting ID and meeting password is listed below:</w:t>
      </w:r>
    </w:p>
    <w:p w14:paraId="3E83D6DD"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lastRenderedPageBreak/>
        <w:t xml:space="preserve">  </w:t>
      </w:r>
    </w:p>
    <w:p w14:paraId="47D55D95" w14:textId="3E7AF5E9" w:rsidR="00202EBA" w:rsidRPr="001C5B05" w:rsidRDefault="00625D58" w:rsidP="00202EBA">
      <w:pPr>
        <w:ind w:left="72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t xml:space="preserve">Meeting ID: </w:t>
      </w:r>
      <w:r w:rsidR="00202EBA" w:rsidRPr="001C5B05">
        <w:rPr>
          <w:rFonts w:ascii="Times New Roman" w:eastAsia="Calibri" w:hAnsi="Times New Roman"/>
          <w:b/>
          <w:bCs/>
          <w:sz w:val="22"/>
          <w:szCs w:val="22"/>
        </w:rPr>
        <w:t>Meeting ID: 980 7971 5856     Passcode: 550441</w:t>
      </w:r>
    </w:p>
    <w:p w14:paraId="62D6BA2B" w14:textId="5F740401" w:rsidR="00625D58" w:rsidRPr="001C5B05" w:rsidRDefault="00625D58" w:rsidP="00625D58">
      <w:pPr>
        <w:ind w:left="720"/>
        <w:contextualSpacing/>
        <w:jc w:val="center"/>
        <w:rPr>
          <w:rFonts w:ascii="Times New Roman" w:eastAsia="Calibri" w:hAnsi="Times New Roman"/>
          <w:b/>
          <w:bCs/>
          <w:sz w:val="22"/>
          <w:szCs w:val="22"/>
        </w:rPr>
      </w:pPr>
    </w:p>
    <w:p w14:paraId="62B0F450" w14:textId="77777777" w:rsidR="00625D58" w:rsidRPr="001C5B05" w:rsidRDefault="00625D58" w:rsidP="00625D58">
      <w:pPr>
        <w:ind w:left="720"/>
        <w:contextualSpacing/>
        <w:jc w:val="center"/>
        <w:rPr>
          <w:rFonts w:ascii="Times New Roman" w:eastAsia="Calibri" w:hAnsi="Times New Roman"/>
          <w:sz w:val="22"/>
          <w:szCs w:val="22"/>
        </w:rPr>
      </w:pPr>
      <w:r w:rsidRPr="001C5B05">
        <w:rPr>
          <w:rFonts w:ascii="Times New Roman" w:eastAsia="Calibri" w:hAnsi="Times New Roman"/>
          <w:sz w:val="22"/>
          <w:szCs w:val="22"/>
        </w:rPr>
        <w:t>(You can</w:t>
      </w:r>
      <w:r w:rsidRPr="001C5B05">
        <w:rPr>
          <w:rFonts w:ascii="Times New Roman" w:eastAsia="Calibri" w:hAnsi="Times New Roman"/>
          <w:b/>
          <w:bCs/>
          <w:sz w:val="22"/>
          <w:szCs w:val="22"/>
        </w:rPr>
        <w:t xml:space="preserve"> LISTEN</w:t>
      </w:r>
      <w:r w:rsidRPr="001C5B05">
        <w:rPr>
          <w:rFonts w:ascii="Times New Roman" w:eastAsia="Calibri" w:hAnsi="Times New Roman"/>
          <w:sz w:val="22"/>
          <w:szCs w:val="22"/>
        </w:rPr>
        <w:t xml:space="preserve"> to the meeting and </w:t>
      </w:r>
      <w:r w:rsidRPr="001C5B05">
        <w:rPr>
          <w:rFonts w:ascii="Times New Roman" w:eastAsia="Calibri" w:hAnsi="Times New Roman"/>
          <w:b/>
          <w:bCs/>
          <w:sz w:val="22"/>
          <w:szCs w:val="22"/>
        </w:rPr>
        <w:t>VIEW</w:t>
      </w:r>
      <w:r w:rsidRPr="001C5B05">
        <w:rPr>
          <w:rFonts w:ascii="Times New Roman" w:eastAsia="Calibri" w:hAnsi="Times New Roman"/>
          <w:sz w:val="22"/>
          <w:szCs w:val="22"/>
        </w:rPr>
        <w:t xml:space="preserve"> the meeting this way.</w:t>
      </w:r>
    </w:p>
    <w:p w14:paraId="39998218" w14:textId="77777777" w:rsidR="00625D58" w:rsidRPr="001C5B05" w:rsidRDefault="00625D58" w:rsidP="00625D58">
      <w:pPr>
        <w:ind w:left="720"/>
        <w:contextualSpacing/>
        <w:rPr>
          <w:rFonts w:ascii="Times New Roman" w:eastAsia="Calibri" w:hAnsi="Times New Roman"/>
          <w:sz w:val="22"/>
          <w:szCs w:val="22"/>
        </w:rPr>
      </w:pPr>
    </w:p>
    <w:p w14:paraId="5120B52C"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t>ALL PARTICPANTS WHO WANT TO PARTICIPATE IN LEGALLY REQUIRED PUBLIC</w:t>
      </w:r>
    </w:p>
    <w:p w14:paraId="6ED34CBF"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t>PARTICIPATION MUST LOG IN WITH (It would be helpful to identify bill to be addressed)</w:t>
      </w:r>
    </w:p>
    <w:p w14:paraId="3B342D94"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t>                Full Name – IE:  Cheryl L. Brown 2020-0200</w:t>
      </w:r>
    </w:p>
    <w:p w14:paraId="5BC559B6" w14:textId="77777777" w:rsidR="00625D58" w:rsidRPr="001C5B05" w:rsidRDefault="00625D58" w:rsidP="00625D58">
      <w:pPr>
        <w:ind w:left="720"/>
        <w:contextualSpacing/>
        <w:rPr>
          <w:rFonts w:ascii="Times New Roman" w:eastAsia="Calibri" w:hAnsi="Times New Roman"/>
          <w:sz w:val="22"/>
          <w:szCs w:val="22"/>
        </w:rPr>
      </w:pPr>
    </w:p>
    <w:p w14:paraId="3D0F77E1" w14:textId="77777777" w:rsidR="00625D58" w:rsidRPr="001C5B05" w:rsidRDefault="00625D58" w:rsidP="00625D58">
      <w:pPr>
        <w:ind w:firstLine="360"/>
        <w:rPr>
          <w:rFonts w:ascii="Times New Roman" w:eastAsia="Calibri" w:hAnsi="Times New Roman"/>
          <w:sz w:val="22"/>
          <w:szCs w:val="22"/>
        </w:rPr>
      </w:pPr>
      <w:r w:rsidRPr="001C5B05">
        <w:rPr>
          <w:rFonts w:ascii="Times New Roman" w:eastAsia="Calibri" w:hAnsi="Times New Roman"/>
          <w:sz w:val="22"/>
          <w:szCs w:val="22"/>
        </w:rPr>
        <w:t xml:space="preserve">2.  Watch it on your computer. Streaming site (or COJ streaming site): </w:t>
      </w:r>
    </w:p>
    <w:p w14:paraId="1576C7A3" w14:textId="77777777" w:rsidR="00625D58" w:rsidRPr="001C5B05" w:rsidRDefault="00625D58" w:rsidP="00625D58">
      <w:pPr>
        <w:ind w:firstLine="720"/>
        <w:rPr>
          <w:rFonts w:ascii="Calibri" w:eastAsia="Calibri" w:hAnsi="Calibri"/>
          <w:color w:val="0000FF"/>
          <w:sz w:val="22"/>
          <w:szCs w:val="22"/>
          <w:u w:val="single"/>
        </w:rPr>
      </w:pPr>
      <w:r w:rsidRPr="001C5B05">
        <w:rPr>
          <w:rFonts w:ascii="Times New Roman" w:eastAsia="Calibri" w:hAnsi="Times New Roman"/>
          <w:sz w:val="22"/>
          <w:szCs w:val="22"/>
        </w:rPr>
        <w:t> </w:t>
      </w:r>
      <w:hyperlink r:id="rId8" w:history="1">
        <w:r w:rsidRPr="001C5B05">
          <w:rPr>
            <w:rFonts w:ascii="Times New Roman" w:eastAsia="Calibri" w:hAnsi="Times New Roman"/>
            <w:color w:val="0000FF"/>
            <w:sz w:val="22"/>
            <w:szCs w:val="22"/>
            <w:u w:val="single"/>
          </w:rPr>
          <w:t>https://www.coj.net/city-council/city-council-meetings-online</w:t>
        </w:r>
      </w:hyperlink>
    </w:p>
    <w:p w14:paraId="08D563FA" w14:textId="77777777" w:rsidR="00625D58" w:rsidRPr="001C5B05" w:rsidRDefault="00625D58" w:rsidP="00625D58">
      <w:pPr>
        <w:ind w:firstLine="720"/>
        <w:rPr>
          <w:rFonts w:ascii="Calibri" w:eastAsia="Calibri" w:hAnsi="Calibri"/>
          <w:sz w:val="22"/>
          <w:szCs w:val="22"/>
        </w:rPr>
      </w:pPr>
    </w:p>
    <w:p w14:paraId="7D69244A" w14:textId="77777777" w:rsidR="00625D58" w:rsidRPr="001C5B05" w:rsidRDefault="00625D58" w:rsidP="00625D58">
      <w:pPr>
        <w:ind w:left="360"/>
        <w:contextualSpacing/>
        <w:rPr>
          <w:rFonts w:ascii="Times New Roman" w:eastAsia="Calibri" w:hAnsi="Times New Roman"/>
          <w:b/>
          <w:bCs/>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xml:space="preserve">Joining a Zoom Meeting by phone:     </w:t>
      </w:r>
    </w:p>
    <w:p w14:paraId="348F659D" w14:textId="77777777" w:rsidR="00202EBA" w:rsidRPr="001C5B05" w:rsidRDefault="00625D58" w:rsidP="00202EBA">
      <w:pPr>
        <w:ind w:left="1440"/>
        <w:contextualSpacing/>
        <w:rPr>
          <w:rFonts w:ascii="Times New Roman" w:eastAsia="Calibri" w:hAnsi="Times New Roman"/>
          <w:b/>
          <w:bCs/>
          <w:sz w:val="22"/>
          <w:szCs w:val="22"/>
        </w:rPr>
      </w:pPr>
      <w:r w:rsidRPr="001C5B05">
        <w:rPr>
          <w:rFonts w:ascii="Times New Roman" w:eastAsia="Calibri" w:hAnsi="Times New Roman"/>
          <w:sz w:val="22"/>
          <w:szCs w:val="22"/>
        </w:rPr>
        <w:br/>
      </w:r>
      <w:r w:rsidRPr="001C5B05">
        <w:rPr>
          <w:rFonts w:ascii="Times New Roman" w:eastAsia="Calibri" w:hAnsi="Times New Roman"/>
          <w:b/>
          <w:bCs/>
          <w:sz w:val="22"/>
          <w:szCs w:val="22"/>
        </w:rPr>
        <w:t xml:space="preserve">Dial:  1 646 568 7788 - Meeting ID: </w:t>
      </w:r>
      <w:r w:rsidR="00202EBA" w:rsidRPr="001C5B05">
        <w:rPr>
          <w:rFonts w:ascii="Times New Roman" w:eastAsia="Calibri" w:hAnsi="Times New Roman"/>
          <w:b/>
          <w:bCs/>
          <w:sz w:val="22"/>
          <w:szCs w:val="22"/>
        </w:rPr>
        <w:t>Meeting ID: 980 7971 5856</w:t>
      </w:r>
    </w:p>
    <w:p w14:paraId="7C3A0FEC" w14:textId="77777777" w:rsidR="00202EBA" w:rsidRPr="001C5B05" w:rsidRDefault="00202EBA" w:rsidP="00202EBA">
      <w:pPr>
        <w:ind w:left="1440"/>
        <w:contextualSpacing/>
        <w:rPr>
          <w:rFonts w:ascii="Times New Roman" w:eastAsia="Calibri" w:hAnsi="Times New Roman"/>
          <w:b/>
          <w:bCs/>
          <w:sz w:val="22"/>
          <w:szCs w:val="22"/>
        </w:rPr>
      </w:pPr>
      <w:r w:rsidRPr="001C5B05">
        <w:rPr>
          <w:rFonts w:ascii="Times New Roman" w:eastAsia="Calibri" w:hAnsi="Times New Roman"/>
          <w:b/>
          <w:bCs/>
          <w:sz w:val="22"/>
          <w:szCs w:val="22"/>
        </w:rPr>
        <w:t>Passcode: 550441</w:t>
      </w:r>
    </w:p>
    <w:p w14:paraId="79A95952" w14:textId="5A81D368" w:rsidR="00625D58" w:rsidRPr="001C5B05" w:rsidRDefault="00625D58" w:rsidP="00625D58">
      <w:pPr>
        <w:ind w:left="1440"/>
        <w:contextualSpacing/>
        <w:rPr>
          <w:rFonts w:ascii="Arial" w:eastAsia="Calibri" w:hAnsi="Arial" w:cs="Arial"/>
          <w:sz w:val="22"/>
          <w:szCs w:val="22"/>
        </w:rPr>
      </w:pPr>
      <w:r w:rsidRPr="001C5B05">
        <w:rPr>
          <w:rFonts w:ascii="Times New Roman" w:eastAsia="Calibri" w:hAnsi="Times New Roman"/>
          <w:sz w:val="22"/>
          <w:szCs w:val="22"/>
        </w:rPr>
        <w:t xml:space="preserve">            Find your local number: </w:t>
      </w:r>
      <w:hyperlink r:id="rId9" w:history="1">
        <w:r w:rsidRPr="001C5B05">
          <w:rPr>
            <w:rFonts w:ascii="Calibri" w:eastAsia="Calibri" w:hAnsi="Calibri"/>
            <w:color w:val="0070C0"/>
            <w:sz w:val="22"/>
            <w:szCs w:val="22"/>
            <w:u w:val="single"/>
          </w:rPr>
          <w:t>https://zoom.us/u/aH9Ihu8jm</w:t>
        </w:r>
      </w:hyperlink>
    </w:p>
    <w:p w14:paraId="70D489EF" w14:textId="77777777" w:rsidR="00625D58" w:rsidRPr="001C5B05" w:rsidRDefault="00625D58" w:rsidP="00625D58">
      <w:pPr>
        <w:rPr>
          <w:rFonts w:ascii="Times New Roman" w:eastAsia="Calibri" w:hAnsi="Times New Roman"/>
          <w:b/>
          <w:bCs/>
          <w:sz w:val="22"/>
          <w:szCs w:val="22"/>
        </w:rPr>
      </w:pPr>
    </w:p>
    <w:p w14:paraId="24BC8C70"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WAYS FOR THE PUBLIC TO PARTICIPATE IN LEGALLY REQUIRED PUBLIC HEARINGS OR PUBLIC PARTICIPATION ZOOM MEETING</w:t>
      </w:r>
    </w:p>
    <w:p w14:paraId="70646CD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            </w:t>
      </w:r>
    </w:p>
    <w:p w14:paraId="57B0713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1.  Refer to:  City of Jacksonville Citizen Guide to Council Meetings (Attached)</w:t>
      </w:r>
    </w:p>
    <w:p w14:paraId="26F4F1D3" w14:textId="0F6DD62A"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2.  Legal Name must appear on Zoom to be recognized by the </w:t>
      </w:r>
      <w:r w:rsidR="00C926F9" w:rsidRPr="001C5B05">
        <w:rPr>
          <w:rFonts w:ascii="Times New Roman" w:eastAsia="Calibri" w:hAnsi="Times New Roman"/>
          <w:sz w:val="22"/>
          <w:szCs w:val="22"/>
        </w:rPr>
        <w:t>Chair.</w:t>
      </w:r>
    </w:p>
    <w:p w14:paraId="1DEDFC21"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DO NOT</w:t>
      </w:r>
      <w:r w:rsidRPr="001C5B05">
        <w:rPr>
          <w:rFonts w:ascii="Times New Roman" w:eastAsia="Calibri" w:hAnsi="Times New Roman"/>
          <w:sz w:val="22"/>
          <w:szCs w:val="22"/>
        </w:rPr>
        <w:t xml:space="preserve"> state your residence- address as this is not required in this forum – only state </w:t>
      </w:r>
    </w:p>
    <w:p w14:paraId="4DEE349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County and Zip Code</w:t>
      </w:r>
    </w:p>
    <w:p w14:paraId="46652E78"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4.  Timeframe set by Chairman – No more than 3 minutes per speaker.</w:t>
      </w:r>
    </w:p>
    <w:p w14:paraId="32B49DB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5.   The Timer will be viewable.  Must be in “Gallery View” to see countdown; Sort those in </w:t>
      </w:r>
    </w:p>
    <w:p w14:paraId="320E7E31" w14:textId="77777777" w:rsidR="001C5B05" w:rsidRDefault="00625D58" w:rsidP="001C5B05">
      <w:pPr>
        <w:ind w:left="1080"/>
        <w:contextualSpacing/>
        <w:rPr>
          <w:rFonts w:ascii="Times New Roman" w:eastAsia="Calibri" w:hAnsi="Times New Roman"/>
          <w:sz w:val="22"/>
          <w:szCs w:val="22"/>
        </w:rPr>
      </w:pPr>
      <w:r w:rsidRPr="001C5B05">
        <w:rPr>
          <w:rFonts w:ascii="Times New Roman" w:eastAsia="Calibri" w:hAnsi="Times New Roman"/>
          <w:sz w:val="22"/>
          <w:szCs w:val="22"/>
        </w:rPr>
        <w:t>       meeting by going to “Participant” and typing in Timer.</w:t>
      </w:r>
    </w:p>
    <w:p w14:paraId="36BFBE11" w14:textId="1A77B5DD" w:rsidR="001C5B05"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6. </w:t>
      </w:r>
      <w:r w:rsidR="00625D58" w:rsidRPr="001C5B05">
        <w:rPr>
          <w:rFonts w:ascii="Times New Roman" w:eastAsia="Calibri" w:hAnsi="Times New Roman"/>
          <w:sz w:val="22"/>
          <w:szCs w:val="22"/>
        </w:rPr>
        <w:t xml:space="preserve">Chairman will </w:t>
      </w:r>
      <w:r w:rsidR="00625D58" w:rsidRPr="001C5B05">
        <w:rPr>
          <w:rFonts w:ascii="Times New Roman" w:eastAsia="Calibri" w:hAnsi="Times New Roman"/>
          <w:b/>
          <w:bCs/>
          <w:sz w:val="22"/>
          <w:szCs w:val="22"/>
        </w:rPr>
        <w:t>“ONLY”</w:t>
      </w:r>
      <w:r w:rsidR="00625D58" w:rsidRPr="001C5B05">
        <w:rPr>
          <w:rFonts w:ascii="Times New Roman" w:eastAsia="Calibri" w:hAnsi="Times New Roman"/>
          <w:sz w:val="22"/>
          <w:szCs w:val="22"/>
        </w:rPr>
        <w:t xml:space="preserve"> call on speakers using the </w:t>
      </w:r>
      <w:r w:rsidR="00625D58" w:rsidRPr="001C5B05">
        <w:rPr>
          <w:rFonts w:ascii="Times New Roman" w:eastAsia="Calibri" w:hAnsi="Times New Roman"/>
          <w:b/>
          <w:bCs/>
          <w:sz w:val="22"/>
          <w:szCs w:val="22"/>
        </w:rPr>
        <w:t>ELECTRONIC “RAISE HAND”</w:t>
      </w:r>
    </w:p>
    <w:p w14:paraId="5AD053F0" w14:textId="6A893FD3" w:rsidR="00625D58"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    </w:t>
      </w:r>
      <w:r w:rsidR="00625D58" w:rsidRPr="001C5B05">
        <w:rPr>
          <w:rFonts w:ascii="Times New Roman" w:eastAsia="Calibri" w:hAnsi="Times New Roman"/>
          <w:sz w:val="22"/>
          <w:szCs w:val="22"/>
        </w:rPr>
        <w:t>feature</w:t>
      </w:r>
      <w:r>
        <w:rPr>
          <w:rFonts w:ascii="Times New Roman" w:eastAsia="Calibri" w:hAnsi="Times New Roman"/>
          <w:sz w:val="22"/>
          <w:szCs w:val="22"/>
        </w:rPr>
        <w:t xml:space="preserve"> </w:t>
      </w:r>
      <w:r w:rsidR="00625D58" w:rsidRPr="001C5B05">
        <w:rPr>
          <w:rFonts w:ascii="Times New Roman" w:eastAsia="Calibri" w:hAnsi="Times New Roman"/>
          <w:sz w:val="22"/>
          <w:szCs w:val="22"/>
        </w:rPr>
        <w:t xml:space="preserve">located within the Zoom App.   This feature is found- Click on “Participants” scroll to the bottom click on “Raise </w:t>
      </w:r>
      <w:r w:rsidR="00C926F9" w:rsidRPr="001C5B05">
        <w:rPr>
          <w:rFonts w:ascii="Times New Roman" w:eastAsia="Calibri" w:hAnsi="Times New Roman"/>
          <w:sz w:val="22"/>
          <w:szCs w:val="22"/>
        </w:rPr>
        <w:t>Hand” …</w:t>
      </w:r>
      <w:r w:rsidR="00625D58" w:rsidRPr="001C5B05">
        <w:rPr>
          <w:rFonts w:ascii="Times New Roman" w:eastAsia="Calibri" w:hAnsi="Times New Roman"/>
          <w:sz w:val="22"/>
          <w:szCs w:val="22"/>
        </w:rPr>
        <w:t xml:space="preserve"> wait to be recognized.  (Must have a Microphone, Video, and Speakers to participate with the function.)</w:t>
      </w:r>
    </w:p>
    <w:p w14:paraId="0530FBC7" w14:textId="77777777" w:rsidR="00625D58" w:rsidRPr="001C5B05" w:rsidRDefault="00625D58" w:rsidP="00625D58">
      <w:pPr>
        <w:keepNext/>
        <w:shd w:val="clear" w:color="auto" w:fill="FAFAFA"/>
        <w:spacing w:before="300" w:after="150" w:line="252" w:lineRule="auto"/>
        <w:jc w:val="center"/>
        <w:rPr>
          <w:rFonts w:ascii="Times New Roman" w:eastAsia="Calibri" w:hAnsi="Times New Roman"/>
          <w:b/>
          <w:bCs/>
          <w:sz w:val="22"/>
          <w:szCs w:val="22"/>
        </w:rPr>
      </w:pPr>
      <w:r w:rsidRPr="001C5B05">
        <w:rPr>
          <w:rFonts w:ascii="Times New Roman" w:eastAsia="Calibri" w:hAnsi="Times New Roman"/>
          <w:b/>
          <w:bCs/>
          <w:sz w:val="22"/>
          <w:szCs w:val="22"/>
        </w:rPr>
        <w:lastRenderedPageBreak/>
        <w:t>INSTRUCTIONS: JOINING A MEETING BY DIAL-IN PHONE ONLY</w:t>
      </w:r>
    </w:p>
    <w:p w14:paraId="4337AFC0"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 xml:space="preserve">Dial numbers provided above.  If you dial a toll number, your carrier rates will apply. </w:t>
      </w:r>
    </w:p>
    <w:p w14:paraId="159ED6D8" w14:textId="17CEEA44" w:rsidR="00202EBA" w:rsidRPr="001C5B05" w:rsidRDefault="00625D58" w:rsidP="00202EBA">
      <w:pPr>
        <w:numPr>
          <w:ilvl w:val="0"/>
          <w:numId w:val="3"/>
        </w:numPr>
        <w:shd w:val="clear" w:color="auto" w:fill="FAFAFA"/>
        <w:spacing w:before="100" w:beforeAutospacing="1" w:after="100" w:afterAutospacing="1" w:line="276" w:lineRule="auto"/>
        <w:ind w:left="525"/>
        <w:rPr>
          <w:rFonts w:ascii="Times New Roman" w:eastAsia="Calibri" w:hAnsi="Times New Roman"/>
          <w:b/>
          <w:bCs/>
          <w:sz w:val="22"/>
          <w:szCs w:val="22"/>
        </w:rPr>
      </w:pPr>
      <w:r w:rsidRPr="001C5B05">
        <w:rPr>
          <w:rFonts w:ascii="Times New Roman" w:eastAsia="Calibri" w:hAnsi="Times New Roman"/>
          <w:sz w:val="22"/>
          <w:szCs w:val="22"/>
        </w:rPr>
        <w:t>You will be prompted to enter the </w:t>
      </w:r>
      <w:hyperlink r:id="rId10" w:tgtFrame="_self" w:history="1">
        <w:r w:rsidRPr="001C5B05">
          <w:rPr>
            <w:rFonts w:ascii="Times New Roman" w:eastAsia="Calibri" w:hAnsi="Times New Roman"/>
            <w:sz w:val="22"/>
            <w:szCs w:val="22"/>
            <w:u w:val="single"/>
          </w:rPr>
          <w:t>meeting ID</w:t>
        </w:r>
      </w:hyperlink>
      <w:r w:rsidRPr="001C5B05">
        <w:rPr>
          <w:rFonts w:ascii="Times New Roman" w:eastAsia="Calibri" w:hAnsi="Times New Roman"/>
          <w:sz w:val="22"/>
          <w:szCs w:val="22"/>
        </w:rPr>
        <w:t xml:space="preserve"> – the </w:t>
      </w:r>
      <w:r w:rsidR="00202EBA" w:rsidRPr="001C5B05">
        <w:rPr>
          <w:rFonts w:ascii="Times New Roman" w:eastAsia="Calibri" w:hAnsi="Times New Roman"/>
          <w:b/>
          <w:bCs/>
          <w:sz w:val="22"/>
          <w:szCs w:val="22"/>
        </w:rPr>
        <w:t>Meeting ID: 980 7971 5856     Passcode: 550441</w:t>
      </w:r>
    </w:p>
    <w:p w14:paraId="189435E1" w14:textId="09A4D305" w:rsidR="00625D58" w:rsidRPr="001C5B05" w:rsidRDefault="00625D58" w:rsidP="00EA1D39">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If the meeting has not already started and </w:t>
      </w:r>
      <w:hyperlink r:id="rId11" w:tgtFrame="_self" w:history="1">
        <w:r w:rsidRPr="001C5B05">
          <w:rPr>
            <w:rFonts w:ascii="Times New Roman" w:eastAsia="Calibri" w:hAnsi="Times New Roman"/>
            <w:sz w:val="22"/>
            <w:szCs w:val="22"/>
            <w:u w:val="single"/>
          </w:rPr>
          <w:t>join before host</w:t>
        </w:r>
      </w:hyperlink>
      <w:r w:rsidRPr="001C5B05">
        <w:rPr>
          <w:rFonts w:ascii="Times New Roman" w:eastAsia="Calibri" w:hAnsi="Times New Roman"/>
          <w:sz w:val="22"/>
          <w:szCs w:val="22"/>
        </w:rPr>
        <w:t> is not enabled, you will be prompted to press </w:t>
      </w:r>
      <w:r w:rsidRPr="001C5B05">
        <w:rPr>
          <w:rFonts w:ascii="Times New Roman" w:eastAsia="Calibri" w:hAnsi="Times New Roman"/>
          <w:b/>
          <w:bCs/>
          <w:sz w:val="22"/>
          <w:szCs w:val="22"/>
        </w:rPr>
        <w:t>#</w:t>
      </w:r>
      <w:r w:rsidRPr="001C5B05">
        <w:rPr>
          <w:rFonts w:ascii="Times New Roman" w:eastAsia="Calibri" w:hAnsi="Times New Roman"/>
          <w:sz w:val="22"/>
          <w:szCs w:val="22"/>
        </w:rPr>
        <w:t> to wait if you are participant.</w:t>
      </w:r>
    </w:p>
    <w:p w14:paraId="08E3ADDE"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You will be prompted to enter your unique participant ID. This only applies if you have joined on the computer or mobile device or are a panelist in a webinar.</w:t>
      </w:r>
      <w:r w:rsidRPr="001C5B05">
        <w:rPr>
          <w:rFonts w:ascii="Times New Roman" w:eastAsia="Calibri" w:hAnsi="Times New Roman"/>
          <w:b/>
          <w:bCs/>
          <w:sz w:val="22"/>
          <w:szCs w:val="22"/>
        </w:rPr>
        <w:t xml:space="preserve"> Press # to skip.</w:t>
      </w:r>
    </w:p>
    <w:p w14:paraId="2191C8CF"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If you join by computer or mobile device later, you can enter the Participant ID to bind your phone and device session together and show your video when you speak on the phone. To enter your participant ID once you are in the meeting, enter </w:t>
      </w:r>
      <w:r w:rsidRPr="001C5B05">
        <w:rPr>
          <w:rFonts w:ascii="Times New Roman" w:eastAsia="Calibri" w:hAnsi="Times New Roman"/>
          <w:b/>
          <w:bCs/>
          <w:sz w:val="22"/>
          <w:szCs w:val="22"/>
        </w:rPr>
        <w:t>#Participant ID# </w:t>
      </w:r>
      <w:r w:rsidRPr="001C5B05">
        <w:rPr>
          <w:rFonts w:ascii="Times New Roman" w:eastAsia="Calibri" w:hAnsi="Times New Roman"/>
          <w:sz w:val="22"/>
          <w:szCs w:val="22"/>
        </w:rPr>
        <w:t>on your phone.</w:t>
      </w:r>
    </w:p>
    <w:p w14:paraId="70D178A6" w14:textId="77777777" w:rsidR="00625D58" w:rsidRPr="001C5B05" w:rsidRDefault="00625D58" w:rsidP="00625D58">
      <w:pPr>
        <w:shd w:val="clear" w:color="auto" w:fill="FAFAFA"/>
        <w:spacing w:before="300" w:after="150"/>
        <w:jc w:val="center"/>
        <w:rPr>
          <w:rFonts w:ascii="Times New Roman" w:eastAsia="Calibri" w:hAnsi="Times New Roman"/>
          <w:b/>
          <w:bCs/>
          <w:sz w:val="22"/>
          <w:szCs w:val="22"/>
        </w:rPr>
      </w:pPr>
      <w:r w:rsidRPr="001C5B05">
        <w:rPr>
          <w:rFonts w:ascii="Times New Roman" w:eastAsia="Calibri" w:hAnsi="Times New Roman"/>
          <w:b/>
          <w:bCs/>
          <w:sz w:val="22"/>
          <w:szCs w:val="22"/>
        </w:rPr>
        <w:t>PHONE CONTROLS FOR DIAL-IN PHONE ONLY PARTICIPANTS</w:t>
      </w:r>
    </w:p>
    <w:p w14:paraId="2F0E7523"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The following commands can be entered via phone tones using your phone's dial pad while in a Zoom meeting:</w:t>
      </w:r>
    </w:p>
    <w:p w14:paraId="58B08ADE" w14:textId="1FBF3854"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6</w:t>
      </w:r>
      <w:r w:rsidRPr="001C5B05">
        <w:rPr>
          <w:rFonts w:ascii="Times New Roman" w:eastAsia="Calibri" w:hAnsi="Times New Roman"/>
          <w:sz w:val="22"/>
          <w:szCs w:val="22"/>
        </w:rPr>
        <w:t> - Toggle mute/</w:t>
      </w:r>
      <w:r w:rsidR="00C926F9" w:rsidRPr="001C5B05">
        <w:rPr>
          <w:rFonts w:ascii="Times New Roman" w:eastAsia="Calibri" w:hAnsi="Times New Roman"/>
          <w:sz w:val="22"/>
          <w:szCs w:val="22"/>
        </w:rPr>
        <w:t>unmute (</w:t>
      </w:r>
      <w:r w:rsidRPr="001C5B05">
        <w:rPr>
          <w:rFonts w:ascii="Times New Roman" w:eastAsia="Calibri" w:hAnsi="Times New Roman"/>
          <w:sz w:val="22"/>
          <w:szCs w:val="22"/>
        </w:rPr>
        <w:t>While this is a function that is available the mute and unmute function will be controlled by the Host not the participant. To speak, the participant must use the *9 function to be recognized.)</w:t>
      </w:r>
    </w:p>
    <w:p w14:paraId="07CC479C" w14:textId="153204C5"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9</w:t>
      </w:r>
      <w:r w:rsidRPr="001C5B05">
        <w:rPr>
          <w:rFonts w:ascii="Times New Roman" w:eastAsia="Calibri" w:hAnsi="Times New Roman"/>
          <w:sz w:val="22"/>
          <w:szCs w:val="22"/>
        </w:rPr>
        <w:t xml:space="preserve"> - Raise </w:t>
      </w:r>
      <w:r w:rsidR="00C926F9" w:rsidRPr="001C5B05">
        <w:rPr>
          <w:rFonts w:ascii="Times New Roman" w:eastAsia="Calibri" w:hAnsi="Times New Roman"/>
          <w:sz w:val="22"/>
          <w:szCs w:val="22"/>
        </w:rPr>
        <w:t>hand (</w:t>
      </w:r>
      <w:r w:rsidRPr="001C5B05">
        <w:rPr>
          <w:rFonts w:ascii="Times New Roman" w:eastAsia="Calibri" w:hAnsi="Times New Roman"/>
          <w:sz w:val="22"/>
          <w:szCs w:val="22"/>
        </w:rPr>
        <w:t>Electronic Zoom feature that “Must” be used to be recognized by the Chairman to Speak)</w:t>
      </w:r>
    </w:p>
    <w:p w14:paraId="42E3E0CC"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Refer to:  City of Jacksonville Citizen Guide to Council Meetings (Attached)</w:t>
      </w:r>
    </w:p>
    <w:p w14:paraId="3B33C3A2" w14:textId="4A0EBC70"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Legal Name must appear on Zoom to be recognized by the </w:t>
      </w:r>
      <w:r w:rsidR="00C926F9" w:rsidRPr="001C5B05">
        <w:rPr>
          <w:rFonts w:ascii="Times New Roman" w:hAnsi="Times New Roman"/>
          <w:sz w:val="22"/>
          <w:szCs w:val="22"/>
        </w:rPr>
        <w:t>Chair.</w:t>
      </w:r>
    </w:p>
    <w:p w14:paraId="4BE4E94E"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b/>
          <w:bCs/>
          <w:sz w:val="22"/>
          <w:szCs w:val="22"/>
        </w:rPr>
        <w:t>DO NOT</w:t>
      </w:r>
      <w:r w:rsidRPr="001C5B05">
        <w:rPr>
          <w:rFonts w:ascii="Times New Roman" w:hAnsi="Times New Roman"/>
          <w:sz w:val="22"/>
          <w:szCs w:val="22"/>
        </w:rPr>
        <w:t xml:space="preserve"> state your residence- address as this is not required in this forum – only state </w:t>
      </w:r>
    </w:p>
    <w:p w14:paraId="27D72BCE" w14:textId="77777777" w:rsidR="00625D58" w:rsidRPr="001C5B05" w:rsidRDefault="00625D58" w:rsidP="00202EBA">
      <w:pPr>
        <w:ind w:left="720"/>
        <w:rPr>
          <w:rFonts w:ascii="Times New Roman" w:eastAsia="Calibri" w:hAnsi="Times New Roman"/>
          <w:sz w:val="22"/>
          <w:szCs w:val="22"/>
        </w:rPr>
      </w:pPr>
      <w:r w:rsidRPr="001C5B05">
        <w:rPr>
          <w:rFonts w:ascii="Times New Roman" w:eastAsia="Calibri" w:hAnsi="Times New Roman"/>
          <w:sz w:val="22"/>
          <w:szCs w:val="22"/>
        </w:rPr>
        <w:t> County and Zip Code</w:t>
      </w:r>
    </w:p>
    <w:p w14:paraId="04B848D8"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Timeframe set by Chairman – No more than 3 minutes per speaker.</w:t>
      </w:r>
    </w:p>
    <w:p w14:paraId="2CCF3321"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Phone in participate will be informed of remaining time.</w:t>
      </w:r>
    </w:p>
    <w:p w14:paraId="23E9365B" w14:textId="21C8185B"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Chairman will </w:t>
      </w:r>
      <w:r w:rsidRPr="001C5B05">
        <w:rPr>
          <w:rFonts w:ascii="Times New Roman" w:hAnsi="Times New Roman"/>
          <w:b/>
          <w:bCs/>
          <w:sz w:val="22"/>
          <w:szCs w:val="22"/>
        </w:rPr>
        <w:t>“ONLY”</w:t>
      </w:r>
      <w:r w:rsidRPr="001C5B05">
        <w:rPr>
          <w:rFonts w:ascii="Times New Roman" w:hAnsi="Times New Roman"/>
          <w:sz w:val="22"/>
          <w:szCs w:val="22"/>
        </w:rPr>
        <w:t xml:space="preserve"> recognize or call on speakers using the </w:t>
      </w:r>
      <w:r w:rsidRPr="001C5B05">
        <w:rPr>
          <w:rFonts w:ascii="Times New Roman" w:hAnsi="Times New Roman"/>
          <w:b/>
          <w:bCs/>
          <w:sz w:val="22"/>
          <w:szCs w:val="22"/>
        </w:rPr>
        <w:t xml:space="preserve">ELECTRONIC “RAISE HAND” </w:t>
      </w:r>
      <w:r w:rsidRPr="001C5B05">
        <w:rPr>
          <w:rFonts w:ascii="Times New Roman" w:hAnsi="Times New Roman"/>
          <w:sz w:val="22"/>
          <w:szCs w:val="22"/>
        </w:rPr>
        <w:t xml:space="preserve">feature   located within the Zoom </w:t>
      </w:r>
      <w:r w:rsidR="00C926F9" w:rsidRPr="001C5B05">
        <w:rPr>
          <w:rFonts w:ascii="Times New Roman" w:hAnsi="Times New Roman"/>
          <w:sz w:val="22"/>
          <w:szCs w:val="22"/>
        </w:rPr>
        <w:t>App *</w:t>
      </w:r>
      <w:r w:rsidRPr="001C5B05">
        <w:rPr>
          <w:rFonts w:ascii="Times New Roman" w:hAnsi="Times New Roman"/>
          <w:sz w:val="22"/>
          <w:szCs w:val="22"/>
        </w:rPr>
        <w:t>9 … wait to be recognized.  (Must have a Microphone and Speakers on phone to participate with the function.)</w:t>
      </w:r>
    </w:p>
    <w:p w14:paraId="09D3EAE1" w14:textId="77777777" w:rsidR="00625D58" w:rsidRPr="001C5B05" w:rsidRDefault="00625D58" w:rsidP="00625D58">
      <w:pPr>
        <w:ind w:left="1080"/>
        <w:contextualSpacing/>
        <w:jc w:val="center"/>
        <w:rPr>
          <w:rFonts w:ascii="Times New Roman" w:eastAsia="Calibri" w:hAnsi="Times New Roman"/>
          <w:b/>
          <w:bCs/>
          <w:sz w:val="22"/>
          <w:szCs w:val="22"/>
        </w:rPr>
      </w:pPr>
    </w:p>
    <w:p w14:paraId="21E66CB1" w14:textId="77777777" w:rsidR="00625D58" w:rsidRPr="001C5B05" w:rsidRDefault="00625D58" w:rsidP="00625D58">
      <w:pPr>
        <w:ind w:left="108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lastRenderedPageBreak/>
        <w:t xml:space="preserve">ADA and TDD ASSISTANCE </w:t>
      </w:r>
    </w:p>
    <w:p w14:paraId="1FE4898F" w14:textId="77777777" w:rsidR="00625D58" w:rsidRPr="001C5B05" w:rsidRDefault="00625D58" w:rsidP="00625D58">
      <w:pPr>
        <w:ind w:left="1080"/>
        <w:contextualSpacing/>
        <w:jc w:val="center"/>
        <w:rPr>
          <w:rFonts w:ascii="Times New Roman" w:eastAsia="Calibri" w:hAnsi="Times New Roman"/>
          <w:b/>
          <w:bCs/>
          <w:sz w:val="22"/>
          <w:szCs w:val="22"/>
        </w:rPr>
      </w:pPr>
    </w:p>
    <w:p w14:paraId="1D7E02D3" w14:textId="05A25F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Pursuant to the American with Disabilities Act, accommodations for persons with disabilities are available upon request.  Please allow 1-2 business days’ notification to process; last minute requests will be </w:t>
      </w:r>
      <w:r w:rsidR="00C926F9" w:rsidRPr="001C5B05">
        <w:rPr>
          <w:rFonts w:ascii="Times New Roman" w:eastAsia="Calibri" w:hAnsi="Times New Roman"/>
          <w:sz w:val="22"/>
          <w:szCs w:val="22"/>
        </w:rPr>
        <w:t>accepted but</w:t>
      </w:r>
      <w:r w:rsidRPr="001C5B05">
        <w:rPr>
          <w:rFonts w:ascii="Times New Roman" w:eastAsia="Calibri" w:hAnsi="Times New Roman"/>
          <w:sz w:val="22"/>
          <w:szCs w:val="22"/>
        </w:rPr>
        <w:t xml:space="preserve"> may not be possible to fulfill.  Please contact Disabled Services Division at: V- 904-255-5466, TTY-904-255-5476, or email your request to </w:t>
      </w:r>
      <w:hyperlink r:id="rId12" w:history="1">
        <w:r w:rsidRPr="001C5B05">
          <w:rPr>
            <w:rFonts w:ascii="Times New Roman" w:eastAsia="Calibri" w:hAnsi="Times New Roman"/>
            <w:color w:val="0000FF"/>
            <w:sz w:val="22"/>
            <w:szCs w:val="22"/>
            <w:u w:val="single"/>
          </w:rPr>
          <w:t>KaraT@coj.net</w:t>
        </w:r>
      </w:hyperlink>
      <w:r w:rsidRPr="001C5B05">
        <w:rPr>
          <w:rFonts w:ascii="Times New Roman" w:eastAsia="Calibri" w:hAnsi="Times New Roman"/>
          <w:sz w:val="22"/>
          <w:szCs w:val="22"/>
        </w:rPr>
        <w:t>.</w:t>
      </w:r>
    </w:p>
    <w:p w14:paraId="063F2442" w14:textId="77777777" w:rsidR="00625D58" w:rsidRPr="001C5B05" w:rsidRDefault="00625D58" w:rsidP="00625D58">
      <w:pPr>
        <w:ind w:left="1080"/>
        <w:contextualSpacing/>
        <w:jc w:val="center"/>
        <w:rPr>
          <w:rFonts w:ascii="Times New Roman" w:eastAsia="Calibri" w:hAnsi="Times New Roman"/>
          <w:b/>
          <w:bCs/>
          <w:sz w:val="22"/>
          <w:szCs w:val="22"/>
        </w:rPr>
      </w:pPr>
    </w:p>
    <w:p w14:paraId="3F5EB604" w14:textId="77777777"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All legislative inquires contact Jessica Matthews, Chief of Legislative Services at 904 255 5169 or </w:t>
      </w:r>
      <w:hyperlink r:id="rId13"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 xml:space="preserve">.  Please contact Dr. Cheryl L Brown, Director/Council Secretary at </w:t>
      </w:r>
      <w:hyperlink r:id="rId14"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904 255 5193 or refer to the information provided with the notice for specific contact information and/or details.</w:t>
      </w:r>
    </w:p>
    <w:p w14:paraId="2F79A094" w14:textId="77777777" w:rsidR="00625D58" w:rsidRPr="001C5B05" w:rsidRDefault="00625D58" w:rsidP="00625D58">
      <w:pPr>
        <w:rPr>
          <w:rFonts w:ascii="Times New Roman" w:eastAsia="Calibri" w:hAnsi="Times New Roman"/>
          <w:b/>
          <w:bCs/>
          <w:sz w:val="22"/>
          <w:szCs w:val="22"/>
        </w:rPr>
      </w:pPr>
    </w:p>
    <w:p w14:paraId="68122189"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Please refer to the Jacksonville City Council Webpage at </w:t>
      </w:r>
      <w:hyperlink r:id="rId15" w:history="1">
        <w:r w:rsidRPr="001C5B05">
          <w:rPr>
            <w:rFonts w:ascii="Times New Roman" w:eastAsia="Calibri" w:hAnsi="Times New Roman"/>
            <w:color w:val="0000FF"/>
            <w:sz w:val="22"/>
            <w:szCs w:val="22"/>
            <w:u w:val="single"/>
          </w:rPr>
          <w:t>https://www.coj.net/city-council/events</w:t>
        </w:r>
      </w:hyperlink>
      <w:r w:rsidRPr="001C5B05">
        <w:rPr>
          <w:rFonts w:ascii="Times New Roman" w:eastAsia="Calibri" w:hAnsi="Times New Roman"/>
          <w:sz w:val="22"/>
          <w:szCs w:val="22"/>
        </w:rPr>
        <w:t xml:space="preserve"> for future meeting notices, cancellations and other notifications.</w:t>
      </w:r>
    </w:p>
    <w:p w14:paraId="1A9D6175" w14:textId="77777777" w:rsidR="00625D58" w:rsidRPr="001C5B05" w:rsidRDefault="00625D58" w:rsidP="00625D58">
      <w:pPr>
        <w:jc w:val="both"/>
        <w:rPr>
          <w:rFonts w:ascii="Times New Roman" w:eastAsia="Calibri" w:hAnsi="Times New Roman"/>
          <w:sz w:val="22"/>
          <w:szCs w:val="22"/>
        </w:rPr>
      </w:pPr>
    </w:p>
    <w:p w14:paraId="22B0936E"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For general meeting information please contact Dr. Cheryl L Brown, Director/Council Secretary, at </w:t>
      </w:r>
      <w:hyperlink r:id="rId16"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xml:space="preserve"> or Jessica Matthews, Chief of Legislative Services, at </w:t>
      </w:r>
      <w:hyperlink r:id="rId17"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w:t>
      </w:r>
    </w:p>
    <w:p w14:paraId="6B14B933" w14:textId="77777777" w:rsidR="00625D58" w:rsidRPr="001C5B05" w:rsidRDefault="00625D58" w:rsidP="00625D58">
      <w:pPr>
        <w:jc w:val="both"/>
        <w:rPr>
          <w:rFonts w:ascii="Times New Roman" w:eastAsia="Calibri" w:hAnsi="Times New Roman"/>
          <w:szCs w:val="24"/>
        </w:rPr>
      </w:pPr>
    </w:p>
    <w:p w14:paraId="1511DC5B" w14:textId="77777777" w:rsidR="00625D58" w:rsidRPr="001C5B05" w:rsidRDefault="00625D58" w:rsidP="00625D58">
      <w:pPr>
        <w:rPr>
          <w:rFonts w:ascii="Times New Roman" w:eastAsia="Calibri" w:hAnsi="Times New Roman"/>
          <w:szCs w:val="24"/>
        </w:rPr>
      </w:pPr>
    </w:p>
    <w:p w14:paraId="693F483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SN/CLB/SC/CM/JG/LC/jbm</w:t>
      </w:r>
    </w:p>
    <w:p w14:paraId="3BC2C99D"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XC:     </w:t>
      </w:r>
      <w:r w:rsidRPr="001C5B05">
        <w:rPr>
          <w:rFonts w:ascii="Times New Roman" w:eastAsia="Calibri" w:hAnsi="Times New Roman"/>
          <w:sz w:val="20"/>
        </w:rPr>
        <w:tab/>
        <w:t>Council Members/Staff                                                  </w:t>
      </w:r>
      <w:r w:rsidRPr="001C5B05">
        <w:rPr>
          <w:rFonts w:ascii="Times New Roman" w:eastAsia="Calibri" w:hAnsi="Times New Roman"/>
          <w:sz w:val="20"/>
        </w:rPr>
        <w:tab/>
        <w:t>Steve Cassada, Systems Information        </w:t>
      </w:r>
    </w:p>
    <w:p w14:paraId="3ABD5F22"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Dr. Cheryl L Brown, Council Secretary                                    </w:t>
      </w:r>
      <w:r w:rsidRPr="001C5B05">
        <w:rPr>
          <w:rFonts w:ascii="Times New Roman" w:eastAsia="Calibri" w:hAnsi="Times New Roman"/>
          <w:sz w:val="20"/>
        </w:rPr>
        <w:tab/>
        <w:t>Melanie Wilkes, Systems Information</w:t>
      </w:r>
    </w:p>
    <w:p w14:paraId="0DF75FB1" w14:textId="77777777" w:rsidR="00625D58" w:rsidRPr="001C5B05" w:rsidRDefault="00625D58" w:rsidP="00625D58">
      <w:pPr>
        <w:ind w:left="720"/>
        <w:rPr>
          <w:rFonts w:ascii="Times New Roman" w:eastAsia="Calibri" w:hAnsi="Times New Roman"/>
          <w:sz w:val="20"/>
        </w:rPr>
      </w:pPr>
      <w:r w:rsidRPr="001C5B05">
        <w:rPr>
          <w:rFonts w:ascii="Times New Roman" w:eastAsia="Calibri" w:hAnsi="Times New Roman"/>
          <w:sz w:val="20"/>
        </w:rPr>
        <w:t>Katrina Fisher, Office of Council Director                                </w:t>
      </w:r>
      <w:r w:rsidRPr="001C5B05">
        <w:rPr>
          <w:rFonts w:ascii="Times New Roman" w:eastAsia="Calibri" w:hAnsi="Times New Roman"/>
          <w:sz w:val="20"/>
        </w:rPr>
        <w:tab/>
        <w:t>Yvonne Mitchell, Research Assistant</w:t>
      </w:r>
    </w:p>
    <w:p w14:paraId="661EAF96"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Sharonda Davis, Sr. Manager Leg. Svcs.                                 </w:t>
      </w:r>
      <w:r w:rsidRPr="001C5B05">
        <w:rPr>
          <w:rFonts w:ascii="Times New Roman" w:eastAsia="Calibri" w:hAnsi="Times New Roman"/>
          <w:sz w:val="20"/>
        </w:rPr>
        <w:tab/>
        <w:t>Peggy Sidman, Deputy General Counsel</w:t>
      </w:r>
    </w:p>
    <w:p w14:paraId="424306B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Paige Johnston, Assistant General Counsel                              </w:t>
      </w:r>
      <w:r w:rsidRPr="001C5B05">
        <w:rPr>
          <w:rFonts w:ascii="Times New Roman" w:eastAsia="Calibri" w:hAnsi="Times New Roman"/>
          <w:sz w:val="20"/>
        </w:rPr>
        <w:tab/>
        <w:t>Shannon Eller, Office of General Counsel</w:t>
      </w:r>
    </w:p>
    <w:p w14:paraId="2065E35E"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Jason Gabriel, General Counsel                                               </w:t>
      </w:r>
      <w:r w:rsidRPr="001C5B05">
        <w:rPr>
          <w:rFonts w:ascii="Times New Roman" w:eastAsia="Calibri" w:hAnsi="Times New Roman"/>
          <w:sz w:val="20"/>
        </w:rPr>
        <w:tab/>
        <w:t>Jeff Clements, Chief of Research</w:t>
      </w:r>
    </w:p>
    <w:p w14:paraId="7FD03FCC"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risti C. Sikes, Chief of Administration                                </w:t>
      </w:r>
      <w:r w:rsidRPr="001C5B05">
        <w:rPr>
          <w:rFonts w:ascii="Times New Roman" w:eastAsia="Calibri" w:hAnsi="Times New Roman"/>
          <w:sz w:val="20"/>
        </w:rPr>
        <w:tab/>
      </w:r>
      <w:hyperlink r:id="rId18" w:history="1">
        <w:r w:rsidRPr="001C5B05">
          <w:rPr>
            <w:rFonts w:ascii="Times New Roman" w:eastAsia="Calibri" w:hAnsi="Times New Roman"/>
            <w:color w:val="0000FF"/>
            <w:sz w:val="20"/>
            <w:u w:val="single"/>
          </w:rPr>
          <w:t>CITYC@COJ.NET</w:t>
        </w:r>
      </w:hyperlink>
    </w:p>
    <w:p w14:paraId="732C6D37"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Electronic Notice Kiosk- 1</w:t>
      </w:r>
      <w:r w:rsidRPr="001C5B05">
        <w:rPr>
          <w:rFonts w:ascii="Times New Roman" w:eastAsia="Calibri" w:hAnsi="Times New Roman"/>
          <w:sz w:val="20"/>
          <w:vertAlign w:val="superscript"/>
        </w:rPr>
        <w:t>st</w:t>
      </w:r>
      <w:r w:rsidRPr="001C5B05">
        <w:rPr>
          <w:rFonts w:ascii="Times New Roman" w:eastAsia="Calibri" w:hAnsi="Times New Roman"/>
          <w:sz w:val="20"/>
        </w:rPr>
        <w:t xml:space="preserve"> Floor City Hall                            </w:t>
      </w:r>
      <w:r w:rsidRPr="001C5B05">
        <w:rPr>
          <w:rFonts w:ascii="Times New Roman" w:eastAsia="Calibri" w:hAnsi="Times New Roman"/>
          <w:sz w:val="20"/>
        </w:rPr>
        <w:tab/>
        <w:t>Public Notice System-Council Webpage</w:t>
      </w:r>
    </w:p>
    <w:p w14:paraId="0A66DDC8"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im Taylor, Council Auditor                                                </w:t>
      </w:r>
      <w:r w:rsidRPr="001C5B05">
        <w:rPr>
          <w:rFonts w:ascii="Times New Roman" w:eastAsia="Calibri" w:hAnsi="Times New Roman"/>
          <w:sz w:val="20"/>
        </w:rPr>
        <w:tab/>
        <w:t>Philp Peterson, Asst. Council Auditor</w:t>
      </w:r>
    </w:p>
    <w:p w14:paraId="2756EC71"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Carla Miller, Exec. Director- Ethics Commission                  </w:t>
      </w:r>
      <w:r w:rsidRPr="001C5B05">
        <w:rPr>
          <w:rFonts w:ascii="Times New Roman" w:eastAsia="Calibri" w:hAnsi="Times New Roman"/>
          <w:sz w:val="20"/>
        </w:rPr>
        <w:tab/>
        <w:t>Kirby Oberdorfer, Ethics Commission       </w:t>
      </w:r>
      <w:r w:rsidRPr="001C5B05">
        <w:rPr>
          <w:rFonts w:ascii="Times New Roman" w:eastAsia="Calibri" w:hAnsi="Times New Roman"/>
          <w:sz w:val="20"/>
        </w:rPr>
        <w:tab/>
      </w:r>
    </w:p>
    <w:p w14:paraId="4CB97A06"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Carol Owens, City Council                                                       </w:t>
      </w:r>
      <w:r w:rsidRPr="001C5B05">
        <w:rPr>
          <w:rFonts w:ascii="Times New Roman" w:eastAsia="Calibri" w:hAnsi="Times New Roman"/>
          <w:sz w:val="20"/>
        </w:rPr>
        <w:tab/>
        <w:t>Andrea Hartley-Myers, Ethics</w:t>
      </w:r>
    </w:p>
    <w:p w14:paraId="028B2342"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ary Staffopoulos, Office of General Counsel                      </w:t>
      </w:r>
      <w:r w:rsidRPr="001C5B05">
        <w:rPr>
          <w:rFonts w:ascii="Times New Roman" w:eastAsia="Calibri" w:hAnsi="Times New Roman"/>
          <w:sz w:val="20"/>
        </w:rPr>
        <w:tab/>
        <w:t>File Copy</w:t>
      </w:r>
    </w:p>
    <w:p w14:paraId="2ED43DBF"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edia and Media Box          </w:t>
      </w:r>
    </w:p>
    <w:bookmarkEnd w:id="0"/>
    <w:p w14:paraId="1F5186A8" w14:textId="77777777" w:rsidR="00625D58" w:rsidRPr="00625D58" w:rsidRDefault="00625D58" w:rsidP="00625D58">
      <w:pPr>
        <w:rPr>
          <w:rFonts w:ascii="Times New Roman" w:eastAsia="Calibri" w:hAnsi="Times New Roman"/>
          <w:sz w:val="18"/>
          <w:szCs w:val="18"/>
        </w:rPr>
      </w:pPr>
    </w:p>
    <w:sectPr w:rsidR="00625D58" w:rsidRPr="00625D58" w:rsidSect="00CB7C4F">
      <w:headerReference w:type="even" r:id="rId19"/>
      <w:headerReference w:type="default" r:id="rId20"/>
      <w:footerReference w:type="even" r:id="rId21"/>
      <w:footerReference w:type="default" r:id="rId22"/>
      <w:headerReference w:type="first" r:id="rId23"/>
      <w:footerReference w:type="first" r:id="rId24"/>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BFA21" w14:textId="77777777" w:rsidR="00A830CB" w:rsidRDefault="00A830CB">
      <w:r>
        <w:separator/>
      </w:r>
    </w:p>
  </w:endnote>
  <w:endnote w:type="continuationSeparator" w:id="0">
    <w:p w14:paraId="6D699CA3" w14:textId="77777777" w:rsidR="00A830CB" w:rsidRDefault="00A8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D530" w14:textId="77777777" w:rsidR="00A830CB" w:rsidRDefault="00A83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FB28F" w14:textId="77777777" w:rsidR="00A830CB" w:rsidRDefault="00A830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8E461" w14:textId="77777777" w:rsidR="00A830CB" w:rsidRDefault="00A8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4E405" w14:textId="77777777" w:rsidR="00A830CB" w:rsidRDefault="00A830CB">
      <w:r>
        <w:separator/>
      </w:r>
    </w:p>
  </w:footnote>
  <w:footnote w:type="continuationSeparator" w:id="0">
    <w:p w14:paraId="6BA4058A" w14:textId="77777777" w:rsidR="00A830CB" w:rsidRDefault="00A83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5D7B1" w14:textId="77777777" w:rsidR="00A830CB" w:rsidRDefault="00A83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3115"/>
      <w:gridCol w:w="3146"/>
      <w:gridCol w:w="3099"/>
    </w:tblGrid>
    <w:tr w:rsidR="00A830CB" w:rsidRPr="000B58DE" w14:paraId="2775BA08" w14:textId="77777777" w:rsidTr="000B58DE">
      <w:trPr>
        <w:jc w:val="center"/>
      </w:trPr>
      <w:tc>
        <w:tcPr>
          <w:tcW w:w="3312" w:type="dxa"/>
          <w:shd w:val="clear" w:color="auto" w:fill="auto"/>
        </w:tcPr>
        <w:p w14:paraId="4FC995EA" w14:textId="77777777" w:rsidR="00A830CB" w:rsidRPr="000B58DE" w:rsidRDefault="00A830CB" w:rsidP="000B58DE">
          <w:pPr>
            <w:jc w:val="center"/>
            <w:rPr>
              <w:rFonts w:ascii="Arial" w:hAnsi="Arial" w:cs="Arial"/>
              <w:sz w:val="20"/>
            </w:rPr>
          </w:pPr>
        </w:p>
      </w:tc>
      <w:tc>
        <w:tcPr>
          <w:tcW w:w="3330" w:type="dxa"/>
          <w:shd w:val="clear" w:color="auto" w:fill="auto"/>
        </w:tcPr>
        <w:p w14:paraId="03891BD0" w14:textId="77777777" w:rsidR="00A830CB" w:rsidRPr="000B58DE" w:rsidRDefault="00A830CB" w:rsidP="000B58DE">
          <w:pPr>
            <w:jc w:val="center"/>
            <w:rPr>
              <w:rFonts w:ascii="Arial" w:hAnsi="Arial" w:cs="Arial"/>
              <w:sz w:val="20"/>
            </w:rPr>
          </w:pPr>
          <w:r>
            <w:rPr>
              <w:rFonts w:ascii="Arial" w:hAnsi="Arial" w:cs="Arial"/>
              <w:noProof/>
              <w:sz w:val="20"/>
            </w:rPr>
            <w:drawing>
              <wp:inline distT="0" distB="0" distL="0" distR="0" wp14:anchorId="402A7D28" wp14:editId="391046FE">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DFC99F5" w14:textId="77777777" w:rsidR="00A830CB" w:rsidRPr="000B58DE" w:rsidRDefault="00A830CB" w:rsidP="000B58DE">
          <w:pPr>
            <w:jc w:val="center"/>
            <w:rPr>
              <w:rFonts w:ascii="Arial" w:hAnsi="Arial" w:cs="Arial"/>
              <w:sz w:val="20"/>
            </w:rPr>
          </w:pPr>
        </w:p>
      </w:tc>
      <w:tc>
        <w:tcPr>
          <w:tcW w:w="3294" w:type="dxa"/>
          <w:shd w:val="clear" w:color="auto" w:fill="auto"/>
        </w:tcPr>
        <w:p w14:paraId="1EAB29F7" w14:textId="77777777" w:rsidR="00A830CB" w:rsidRPr="000B58DE" w:rsidRDefault="00A830CB" w:rsidP="000B58DE">
          <w:pPr>
            <w:jc w:val="center"/>
            <w:rPr>
              <w:rFonts w:ascii="Arial" w:hAnsi="Arial" w:cs="Arial"/>
              <w:sz w:val="20"/>
            </w:rPr>
          </w:pPr>
        </w:p>
      </w:tc>
    </w:tr>
    <w:tr w:rsidR="00A830CB" w:rsidRPr="000B58DE" w14:paraId="73F682D5" w14:textId="77777777" w:rsidTr="000B58DE">
      <w:trPr>
        <w:jc w:val="center"/>
      </w:trPr>
      <w:tc>
        <w:tcPr>
          <w:tcW w:w="3312" w:type="dxa"/>
          <w:shd w:val="clear" w:color="auto" w:fill="auto"/>
        </w:tcPr>
        <w:p w14:paraId="6A6E7B74" w14:textId="77777777" w:rsidR="00A830CB" w:rsidRPr="000B58DE" w:rsidRDefault="00A830CB" w:rsidP="000B58DE">
          <w:pPr>
            <w:jc w:val="center"/>
            <w:rPr>
              <w:rFonts w:ascii="Arial" w:hAnsi="Arial" w:cs="Arial"/>
              <w:b/>
              <w:sz w:val="20"/>
            </w:rPr>
          </w:pPr>
        </w:p>
      </w:tc>
      <w:tc>
        <w:tcPr>
          <w:tcW w:w="3330" w:type="dxa"/>
          <w:shd w:val="clear" w:color="auto" w:fill="auto"/>
        </w:tcPr>
        <w:p w14:paraId="2B82F3F9" w14:textId="77777777" w:rsidR="00A830CB" w:rsidRPr="000B58DE" w:rsidRDefault="00A830CB" w:rsidP="000B58DE">
          <w:pPr>
            <w:jc w:val="center"/>
            <w:rPr>
              <w:rFonts w:ascii="Arial" w:hAnsi="Arial" w:cs="Arial"/>
              <w:b/>
              <w:sz w:val="20"/>
            </w:rPr>
          </w:pPr>
          <w:r w:rsidRPr="000B58DE">
            <w:rPr>
              <w:rFonts w:ascii="Arial" w:hAnsi="Arial" w:cs="Arial"/>
              <w:b/>
              <w:sz w:val="20"/>
            </w:rPr>
            <w:t>OFFICE OF THE CITY COUNCIL</w:t>
          </w:r>
        </w:p>
        <w:p w14:paraId="59D66156" w14:textId="77777777" w:rsidR="00A830CB" w:rsidRPr="000B58DE" w:rsidRDefault="00A830CB" w:rsidP="000B58DE">
          <w:pPr>
            <w:jc w:val="center"/>
            <w:rPr>
              <w:rFonts w:ascii="Arial" w:hAnsi="Arial" w:cs="Arial"/>
              <w:b/>
              <w:sz w:val="20"/>
            </w:rPr>
          </w:pPr>
        </w:p>
      </w:tc>
      <w:tc>
        <w:tcPr>
          <w:tcW w:w="3294" w:type="dxa"/>
          <w:shd w:val="clear" w:color="auto" w:fill="auto"/>
        </w:tcPr>
        <w:p w14:paraId="1060FDD5" w14:textId="77777777" w:rsidR="00A830CB" w:rsidRPr="000B58DE" w:rsidRDefault="00A830CB" w:rsidP="000B58DE">
          <w:pPr>
            <w:jc w:val="center"/>
            <w:rPr>
              <w:rFonts w:ascii="Arial" w:hAnsi="Arial" w:cs="Arial"/>
              <w:b/>
              <w:sz w:val="20"/>
            </w:rPr>
          </w:pPr>
        </w:p>
      </w:tc>
    </w:tr>
    <w:tr w:rsidR="00A830CB" w:rsidRPr="000B58DE" w14:paraId="6EB36DB3" w14:textId="77777777" w:rsidTr="000B58DE">
      <w:trPr>
        <w:jc w:val="center"/>
      </w:trPr>
      <w:tc>
        <w:tcPr>
          <w:tcW w:w="3312" w:type="dxa"/>
          <w:shd w:val="clear" w:color="auto" w:fill="auto"/>
        </w:tcPr>
        <w:p w14:paraId="530616E5" w14:textId="77777777" w:rsidR="00A830CB" w:rsidRDefault="00A830CB" w:rsidP="003353D8">
          <w:pPr>
            <w:tabs>
              <w:tab w:val="left" w:pos="810"/>
              <w:tab w:val="center" w:pos="1548"/>
            </w:tabs>
            <w:rPr>
              <w:rFonts w:ascii="Arial" w:hAnsi="Arial" w:cs="Arial"/>
              <w:b/>
              <w:sz w:val="16"/>
              <w:szCs w:val="16"/>
            </w:rPr>
          </w:pPr>
          <w:r>
            <w:rPr>
              <w:rFonts w:ascii="Arial" w:hAnsi="Arial" w:cs="Arial"/>
              <w:b/>
              <w:sz w:val="16"/>
              <w:szCs w:val="16"/>
            </w:rPr>
            <w:tab/>
          </w:r>
        </w:p>
        <w:p w14:paraId="2BA9303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Garrett L. Dennis</w:t>
          </w:r>
        </w:p>
        <w:p w14:paraId="14ABDD2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 xml:space="preserve">Council Member </w:t>
          </w:r>
        </w:p>
        <w:p w14:paraId="205061A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District 9</w:t>
          </w:r>
        </w:p>
        <w:p w14:paraId="46BF5C3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E-Mail: garrettd@coj.net</w:t>
          </w:r>
        </w:p>
        <w:p w14:paraId="3641C9A7" w14:textId="77777777" w:rsidR="00A830CB" w:rsidRPr="006859E3" w:rsidRDefault="00A830CB" w:rsidP="00AA2CCB">
          <w:pPr>
            <w:jc w:val="center"/>
            <w:rPr>
              <w:rFonts w:ascii="Arial" w:hAnsi="Arial" w:cs="Arial"/>
              <w:sz w:val="16"/>
              <w:szCs w:val="16"/>
            </w:rPr>
          </w:pPr>
        </w:p>
      </w:tc>
      <w:tc>
        <w:tcPr>
          <w:tcW w:w="3330" w:type="dxa"/>
          <w:shd w:val="clear" w:color="auto" w:fill="auto"/>
        </w:tcPr>
        <w:p w14:paraId="14E1E86F"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399E98DB" w14:textId="77777777" w:rsidR="00A830CB" w:rsidRDefault="00A830CB" w:rsidP="00801896">
          <w:pPr>
            <w:rPr>
              <w:rFonts w:ascii="Arial" w:hAnsi="Arial" w:cs="Arial"/>
              <w:sz w:val="16"/>
              <w:szCs w:val="16"/>
            </w:rPr>
          </w:pPr>
        </w:p>
        <w:p w14:paraId="145ADBAF"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117 WEST DUVAL STREET</w:t>
          </w:r>
        </w:p>
        <w:p w14:paraId="7CAA7F0B"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City Hall, Suite 425</w:t>
          </w:r>
        </w:p>
        <w:p w14:paraId="33D8CB39"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 xml:space="preserve"> JACKSONVILLE, FLORIDA 32202</w:t>
          </w:r>
        </w:p>
        <w:p w14:paraId="1EF917DC" w14:textId="77777777" w:rsidR="00A830CB" w:rsidRDefault="00A830CB" w:rsidP="000B58DE">
          <w:pPr>
            <w:jc w:val="center"/>
            <w:rPr>
              <w:rFonts w:ascii="Arial" w:hAnsi="Arial" w:cs="Arial"/>
              <w:b/>
              <w:sz w:val="16"/>
              <w:szCs w:val="16"/>
            </w:rPr>
          </w:pPr>
          <w:r w:rsidRPr="009968FF">
            <w:rPr>
              <w:rFonts w:ascii="Arial" w:hAnsi="Arial" w:cs="Arial"/>
              <w:b/>
              <w:sz w:val="16"/>
              <w:szCs w:val="16"/>
            </w:rPr>
            <w:t>OFFICE(904)255-5209</w:t>
          </w:r>
        </w:p>
        <w:p w14:paraId="551517B5" w14:textId="77777777" w:rsidR="00A830CB" w:rsidRPr="009968FF" w:rsidRDefault="00A830CB" w:rsidP="000B58DE">
          <w:pPr>
            <w:jc w:val="center"/>
            <w:rPr>
              <w:rFonts w:ascii="Arial" w:hAnsi="Arial" w:cs="Arial"/>
              <w:b/>
              <w:sz w:val="16"/>
              <w:szCs w:val="16"/>
            </w:rPr>
          </w:pPr>
          <w:r>
            <w:rPr>
              <w:rFonts w:ascii="Arial" w:hAnsi="Arial" w:cs="Arial"/>
              <w:b/>
              <w:sz w:val="16"/>
              <w:szCs w:val="16"/>
            </w:rPr>
            <w:t>FAX(904)255-5230</w:t>
          </w:r>
        </w:p>
        <w:p w14:paraId="253B4ADB" w14:textId="77777777" w:rsidR="00A830CB" w:rsidRPr="000B58DE" w:rsidRDefault="00A830CB" w:rsidP="000B58DE">
          <w:pPr>
            <w:jc w:val="center"/>
            <w:rPr>
              <w:rFonts w:ascii="Arial" w:hAnsi="Arial" w:cs="Arial"/>
              <w:sz w:val="16"/>
              <w:szCs w:val="16"/>
            </w:rPr>
          </w:pPr>
        </w:p>
      </w:tc>
    </w:tr>
    <w:tr w:rsidR="00A830CB" w:rsidRPr="000B58DE" w14:paraId="291435A6" w14:textId="77777777" w:rsidTr="000B58DE">
      <w:trPr>
        <w:jc w:val="center"/>
      </w:trPr>
      <w:tc>
        <w:tcPr>
          <w:tcW w:w="3312" w:type="dxa"/>
          <w:shd w:val="clear" w:color="auto" w:fill="auto"/>
        </w:tcPr>
        <w:p w14:paraId="74846A6E" w14:textId="77777777" w:rsidR="00A830CB" w:rsidRPr="000B58DE" w:rsidRDefault="00A830CB" w:rsidP="00801896">
          <w:pPr>
            <w:rPr>
              <w:rFonts w:ascii="Arial" w:hAnsi="Arial" w:cs="Arial"/>
              <w:sz w:val="16"/>
              <w:szCs w:val="16"/>
            </w:rPr>
          </w:pPr>
        </w:p>
      </w:tc>
      <w:tc>
        <w:tcPr>
          <w:tcW w:w="3330" w:type="dxa"/>
          <w:shd w:val="clear" w:color="auto" w:fill="auto"/>
        </w:tcPr>
        <w:p w14:paraId="16F3E849"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62308C5" w14:textId="77777777" w:rsidR="00A830CB" w:rsidRPr="000B58DE" w:rsidRDefault="00A830CB" w:rsidP="00801896">
          <w:pPr>
            <w:rPr>
              <w:rFonts w:ascii="Arial" w:hAnsi="Arial" w:cs="Arial"/>
              <w:sz w:val="16"/>
              <w:szCs w:val="16"/>
            </w:rPr>
          </w:pPr>
        </w:p>
      </w:tc>
    </w:tr>
    <w:tr w:rsidR="00A830CB" w:rsidRPr="000B58DE" w14:paraId="10B61028" w14:textId="77777777" w:rsidTr="000B58DE">
      <w:trPr>
        <w:jc w:val="center"/>
      </w:trPr>
      <w:tc>
        <w:tcPr>
          <w:tcW w:w="3312" w:type="dxa"/>
          <w:shd w:val="clear" w:color="auto" w:fill="auto"/>
        </w:tcPr>
        <w:p w14:paraId="075AF11B"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46E05D71"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86DA094" w14:textId="77777777" w:rsidR="00A830CB" w:rsidRPr="000B58DE" w:rsidRDefault="00A830CB" w:rsidP="00B63837">
          <w:pPr>
            <w:jc w:val="center"/>
            <w:rPr>
              <w:rFonts w:ascii="Arial" w:hAnsi="Arial" w:cs="Arial"/>
              <w:sz w:val="16"/>
              <w:szCs w:val="16"/>
            </w:rPr>
          </w:pPr>
        </w:p>
      </w:tc>
    </w:tr>
    <w:tr w:rsidR="00A830CB" w:rsidRPr="000B58DE" w14:paraId="3D32AEBF" w14:textId="77777777" w:rsidTr="000B58DE">
      <w:trPr>
        <w:jc w:val="center"/>
      </w:trPr>
      <w:tc>
        <w:tcPr>
          <w:tcW w:w="3312" w:type="dxa"/>
          <w:shd w:val="clear" w:color="auto" w:fill="auto"/>
        </w:tcPr>
        <w:p w14:paraId="33967F76"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2FA49CCC"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59200A29" w14:textId="77777777" w:rsidR="00A830CB" w:rsidRPr="000B58DE" w:rsidRDefault="00A830CB" w:rsidP="000B58DE">
          <w:pPr>
            <w:jc w:val="center"/>
            <w:rPr>
              <w:rFonts w:ascii="Arial" w:hAnsi="Arial" w:cs="Arial"/>
              <w:sz w:val="16"/>
              <w:szCs w:val="16"/>
            </w:rPr>
          </w:pPr>
        </w:p>
      </w:tc>
    </w:tr>
  </w:tbl>
  <w:p w14:paraId="5C66A5C9" w14:textId="77777777" w:rsidR="00A830CB" w:rsidRDefault="00A830CB" w:rsidP="002C27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B173" w14:textId="77777777" w:rsidR="00A830CB" w:rsidRDefault="00A83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BC35B9"/>
    <w:multiLevelType w:val="hybridMultilevel"/>
    <w:tmpl w:val="A82A017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17BEB2F"/>
    <w:multiLevelType w:val="hybridMultilevel"/>
    <w:tmpl w:val="B933DAC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F6649C9"/>
    <w:multiLevelType w:val="hybridMultilevel"/>
    <w:tmpl w:val="062A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9FF5712"/>
    <w:multiLevelType w:val="hybridMultilevel"/>
    <w:tmpl w:val="E286D4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B23AEE"/>
    <w:multiLevelType w:val="hybridMultilevel"/>
    <w:tmpl w:val="7256A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A3NzIxNzU2NbdU0lEKTi0uzszPAymwrAUAI6GpjCwAAAA="/>
  </w:docVars>
  <w:rsids>
    <w:rsidRoot w:val="00CB7C4F"/>
    <w:rsid w:val="00001A09"/>
    <w:rsid w:val="00007684"/>
    <w:rsid w:val="00014637"/>
    <w:rsid w:val="00017FDD"/>
    <w:rsid w:val="00021A94"/>
    <w:rsid w:val="00024A61"/>
    <w:rsid w:val="00024D94"/>
    <w:rsid w:val="00027F9E"/>
    <w:rsid w:val="0003745F"/>
    <w:rsid w:val="00056A80"/>
    <w:rsid w:val="00064641"/>
    <w:rsid w:val="000672E3"/>
    <w:rsid w:val="00083E40"/>
    <w:rsid w:val="00096A38"/>
    <w:rsid w:val="000B1429"/>
    <w:rsid w:val="000B58DE"/>
    <w:rsid w:val="000D09E2"/>
    <w:rsid w:val="000D253F"/>
    <w:rsid w:val="000D5EE4"/>
    <w:rsid w:val="000E7985"/>
    <w:rsid w:val="000F0ABE"/>
    <w:rsid w:val="0010118C"/>
    <w:rsid w:val="0010488C"/>
    <w:rsid w:val="00105BBB"/>
    <w:rsid w:val="00125CE5"/>
    <w:rsid w:val="001275CC"/>
    <w:rsid w:val="001308D4"/>
    <w:rsid w:val="001446C4"/>
    <w:rsid w:val="00154C89"/>
    <w:rsid w:val="0016046A"/>
    <w:rsid w:val="0016692C"/>
    <w:rsid w:val="00176383"/>
    <w:rsid w:val="00180C14"/>
    <w:rsid w:val="0018184B"/>
    <w:rsid w:val="00186C23"/>
    <w:rsid w:val="001902BD"/>
    <w:rsid w:val="00197A87"/>
    <w:rsid w:val="001A615F"/>
    <w:rsid w:val="001B1736"/>
    <w:rsid w:val="001C5B05"/>
    <w:rsid w:val="001D0568"/>
    <w:rsid w:val="001D5320"/>
    <w:rsid w:val="001E12CD"/>
    <w:rsid w:val="001E3093"/>
    <w:rsid w:val="001E453A"/>
    <w:rsid w:val="001E4BC3"/>
    <w:rsid w:val="001E59DF"/>
    <w:rsid w:val="001E6F8C"/>
    <w:rsid w:val="00202EBA"/>
    <w:rsid w:val="002175DE"/>
    <w:rsid w:val="00225AD6"/>
    <w:rsid w:val="002321C4"/>
    <w:rsid w:val="00236CD9"/>
    <w:rsid w:val="002504FA"/>
    <w:rsid w:val="00264FF8"/>
    <w:rsid w:val="00270920"/>
    <w:rsid w:val="00276342"/>
    <w:rsid w:val="00293E75"/>
    <w:rsid w:val="002962B6"/>
    <w:rsid w:val="002A25FA"/>
    <w:rsid w:val="002A3489"/>
    <w:rsid w:val="002A4A86"/>
    <w:rsid w:val="002C27F5"/>
    <w:rsid w:val="002C4943"/>
    <w:rsid w:val="002C6A30"/>
    <w:rsid w:val="002D55D5"/>
    <w:rsid w:val="0030356E"/>
    <w:rsid w:val="00323181"/>
    <w:rsid w:val="003353D8"/>
    <w:rsid w:val="0034253E"/>
    <w:rsid w:val="00343085"/>
    <w:rsid w:val="003516E6"/>
    <w:rsid w:val="00362E8B"/>
    <w:rsid w:val="00381DA7"/>
    <w:rsid w:val="00391F31"/>
    <w:rsid w:val="003A6B67"/>
    <w:rsid w:val="003B367E"/>
    <w:rsid w:val="003C6649"/>
    <w:rsid w:val="003C6946"/>
    <w:rsid w:val="003D5133"/>
    <w:rsid w:val="003E49DA"/>
    <w:rsid w:val="003E7892"/>
    <w:rsid w:val="00407613"/>
    <w:rsid w:val="00411E03"/>
    <w:rsid w:val="00421F66"/>
    <w:rsid w:val="00427CC3"/>
    <w:rsid w:val="00436BA1"/>
    <w:rsid w:val="00446AD2"/>
    <w:rsid w:val="004502DA"/>
    <w:rsid w:val="00483919"/>
    <w:rsid w:val="00483D13"/>
    <w:rsid w:val="004A03CA"/>
    <w:rsid w:val="004A432D"/>
    <w:rsid w:val="004B3B3C"/>
    <w:rsid w:val="004B7B7D"/>
    <w:rsid w:val="004C1310"/>
    <w:rsid w:val="004C172D"/>
    <w:rsid w:val="004C318F"/>
    <w:rsid w:val="004C3A4A"/>
    <w:rsid w:val="004D215D"/>
    <w:rsid w:val="004D3094"/>
    <w:rsid w:val="004D431D"/>
    <w:rsid w:val="004E41FE"/>
    <w:rsid w:val="004E4287"/>
    <w:rsid w:val="005002C7"/>
    <w:rsid w:val="00526641"/>
    <w:rsid w:val="00542571"/>
    <w:rsid w:val="005509AB"/>
    <w:rsid w:val="00551709"/>
    <w:rsid w:val="00557BD8"/>
    <w:rsid w:val="00562E05"/>
    <w:rsid w:val="00574223"/>
    <w:rsid w:val="00586255"/>
    <w:rsid w:val="00591DDA"/>
    <w:rsid w:val="005A2847"/>
    <w:rsid w:val="005A2AD1"/>
    <w:rsid w:val="005B296C"/>
    <w:rsid w:val="005F1532"/>
    <w:rsid w:val="005F5267"/>
    <w:rsid w:val="005F6E3D"/>
    <w:rsid w:val="005F7938"/>
    <w:rsid w:val="00604163"/>
    <w:rsid w:val="00617F03"/>
    <w:rsid w:val="00625D58"/>
    <w:rsid w:val="006269B1"/>
    <w:rsid w:val="006339D3"/>
    <w:rsid w:val="00637B9A"/>
    <w:rsid w:val="00656849"/>
    <w:rsid w:val="00660C44"/>
    <w:rsid w:val="00675CE2"/>
    <w:rsid w:val="006848F8"/>
    <w:rsid w:val="006859E3"/>
    <w:rsid w:val="00685EE1"/>
    <w:rsid w:val="006941CF"/>
    <w:rsid w:val="006A71A2"/>
    <w:rsid w:val="006A7D01"/>
    <w:rsid w:val="006B1459"/>
    <w:rsid w:val="006B775A"/>
    <w:rsid w:val="006C39B0"/>
    <w:rsid w:val="006C60FD"/>
    <w:rsid w:val="00712277"/>
    <w:rsid w:val="00715416"/>
    <w:rsid w:val="0071770A"/>
    <w:rsid w:val="007223D3"/>
    <w:rsid w:val="00722B9A"/>
    <w:rsid w:val="007253D2"/>
    <w:rsid w:val="00727FCD"/>
    <w:rsid w:val="0073394E"/>
    <w:rsid w:val="007346AC"/>
    <w:rsid w:val="00735EB5"/>
    <w:rsid w:val="00745521"/>
    <w:rsid w:val="00746F74"/>
    <w:rsid w:val="0075519C"/>
    <w:rsid w:val="00767626"/>
    <w:rsid w:val="007930F2"/>
    <w:rsid w:val="007A0A08"/>
    <w:rsid w:val="007A5B7C"/>
    <w:rsid w:val="007A7833"/>
    <w:rsid w:val="007D2BFA"/>
    <w:rsid w:val="007D4AF4"/>
    <w:rsid w:val="007D5E50"/>
    <w:rsid w:val="007E00D9"/>
    <w:rsid w:val="007E61B1"/>
    <w:rsid w:val="007F0FB9"/>
    <w:rsid w:val="007F488F"/>
    <w:rsid w:val="00801896"/>
    <w:rsid w:val="00810CD7"/>
    <w:rsid w:val="00810D18"/>
    <w:rsid w:val="00812622"/>
    <w:rsid w:val="008155B7"/>
    <w:rsid w:val="0083208F"/>
    <w:rsid w:val="00852F1B"/>
    <w:rsid w:val="00862B6D"/>
    <w:rsid w:val="0087018F"/>
    <w:rsid w:val="00870F51"/>
    <w:rsid w:val="00887F92"/>
    <w:rsid w:val="00890BD6"/>
    <w:rsid w:val="008A41EF"/>
    <w:rsid w:val="008B50E8"/>
    <w:rsid w:val="008C3F42"/>
    <w:rsid w:val="00917507"/>
    <w:rsid w:val="00941801"/>
    <w:rsid w:val="009569FD"/>
    <w:rsid w:val="0096151B"/>
    <w:rsid w:val="00967C63"/>
    <w:rsid w:val="0097719E"/>
    <w:rsid w:val="00980EEC"/>
    <w:rsid w:val="0098751A"/>
    <w:rsid w:val="00995CE1"/>
    <w:rsid w:val="009968FF"/>
    <w:rsid w:val="009A37CB"/>
    <w:rsid w:val="009A494A"/>
    <w:rsid w:val="009A4C35"/>
    <w:rsid w:val="009A5480"/>
    <w:rsid w:val="009B1407"/>
    <w:rsid w:val="009B26E0"/>
    <w:rsid w:val="009E60D0"/>
    <w:rsid w:val="009E7715"/>
    <w:rsid w:val="009F1B2F"/>
    <w:rsid w:val="009F2F30"/>
    <w:rsid w:val="009F6062"/>
    <w:rsid w:val="00A06A17"/>
    <w:rsid w:val="00A15D25"/>
    <w:rsid w:val="00A3200A"/>
    <w:rsid w:val="00A40F53"/>
    <w:rsid w:val="00A43C3A"/>
    <w:rsid w:val="00A528E8"/>
    <w:rsid w:val="00A57439"/>
    <w:rsid w:val="00A57B16"/>
    <w:rsid w:val="00A636FD"/>
    <w:rsid w:val="00A70BAC"/>
    <w:rsid w:val="00A71EDA"/>
    <w:rsid w:val="00A7463B"/>
    <w:rsid w:val="00A830CB"/>
    <w:rsid w:val="00A85EB2"/>
    <w:rsid w:val="00A86D2A"/>
    <w:rsid w:val="00AA2CCB"/>
    <w:rsid w:val="00AA3493"/>
    <w:rsid w:val="00AA6E55"/>
    <w:rsid w:val="00AC5157"/>
    <w:rsid w:val="00AE398A"/>
    <w:rsid w:val="00AF4714"/>
    <w:rsid w:val="00AF6652"/>
    <w:rsid w:val="00AF7C6B"/>
    <w:rsid w:val="00B04F2E"/>
    <w:rsid w:val="00B17753"/>
    <w:rsid w:val="00B40428"/>
    <w:rsid w:val="00B5391A"/>
    <w:rsid w:val="00B62371"/>
    <w:rsid w:val="00B63837"/>
    <w:rsid w:val="00B71333"/>
    <w:rsid w:val="00B74497"/>
    <w:rsid w:val="00B762A3"/>
    <w:rsid w:val="00B96A73"/>
    <w:rsid w:val="00BB6482"/>
    <w:rsid w:val="00BC0FEC"/>
    <w:rsid w:val="00BD5ACF"/>
    <w:rsid w:val="00BD7AC2"/>
    <w:rsid w:val="00BE19C6"/>
    <w:rsid w:val="00BE34B7"/>
    <w:rsid w:val="00BE7D43"/>
    <w:rsid w:val="00BF63F9"/>
    <w:rsid w:val="00C02EF2"/>
    <w:rsid w:val="00C045A9"/>
    <w:rsid w:val="00C0538F"/>
    <w:rsid w:val="00C347B8"/>
    <w:rsid w:val="00C35257"/>
    <w:rsid w:val="00C43915"/>
    <w:rsid w:val="00C63414"/>
    <w:rsid w:val="00C7514C"/>
    <w:rsid w:val="00C80782"/>
    <w:rsid w:val="00C81680"/>
    <w:rsid w:val="00C83EC5"/>
    <w:rsid w:val="00C926F9"/>
    <w:rsid w:val="00C94292"/>
    <w:rsid w:val="00CB39C1"/>
    <w:rsid w:val="00CB7C4F"/>
    <w:rsid w:val="00CD5D57"/>
    <w:rsid w:val="00CE0382"/>
    <w:rsid w:val="00CE6AAA"/>
    <w:rsid w:val="00CF49F9"/>
    <w:rsid w:val="00CF5A06"/>
    <w:rsid w:val="00D06B78"/>
    <w:rsid w:val="00D20C32"/>
    <w:rsid w:val="00D603B7"/>
    <w:rsid w:val="00D8058F"/>
    <w:rsid w:val="00D91DF6"/>
    <w:rsid w:val="00DA643F"/>
    <w:rsid w:val="00DB10F0"/>
    <w:rsid w:val="00DD22C2"/>
    <w:rsid w:val="00DE5EA4"/>
    <w:rsid w:val="00DF7499"/>
    <w:rsid w:val="00E00EE4"/>
    <w:rsid w:val="00E042B0"/>
    <w:rsid w:val="00E054FF"/>
    <w:rsid w:val="00E16681"/>
    <w:rsid w:val="00E219D3"/>
    <w:rsid w:val="00E21C38"/>
    <w:rsid w:val="00E249DA"/>
    <w:rsid w:val="00E25CBC"/>
    <w:rsid w:val="00E3380B"/>
    <w:rsid w:val="00E37B3C"/>
    <w:rsid w:val="00E422B2"/>
    <w:rsid w:val="00E45E34"/>
    <w:rsid w:val="00E52FD1"/>
    <w:rsid w:val="00E549DA"/>
    <w:rsid w:val="00E57F93"/>
    <w:rsid w:val="00E83E4C"/>
    <w:rsid w:val="00E84523"/>
    <w:rsid w:val="00E96353"/>
    <w:rsid w:val="00EA011E"/>
    <w:rsid w:val="00EA1D39"/>
    <w:rsid w:val="00EA22E1"/>
    <w:rsid w:val="00EA706D"/>
    <w:rsid w:val="00ED27FC"/>
    <w:rsid w:val="00EE4A94"/>
    <w:rsid w:val="00EF2379"/>
    <w:rsid w:val="00EF5C96"/>
    <w:rsid w:val="00EF5E43"/>
    <w:rsid w:val="00F03013"/>
    <w:rsid w:val="00F11708"/>
    <w:rsid w:val="00F248F1"/>
    <w:rsid w:val="00F30C20"/>
    <w:rsid w:val="00F3280C"/>
    <w:rsid w:val="00F346F0"/>
    <w:rsid w:val="00F53E1C"/>
    <w:rsid w:val="00F54C46"/>
    <w:rsid w:val="00F65C31"/>
    <w:rsid w:val="00F70EFE"/>
    <w:rsid w:val="00F74704"/>
    <w:rsid w:val="00F833C3"/>
    <w:rsid w:val="00FB6BE3"/>
    <w:rsid w:val="00FE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D0944"/>
  <w15:docId w15:val="{A96EF667-E8AC-4F7E-9A50-32592FBD4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paragraph" w:styleId="ListParagraph">
    <w:name w:val="List Paragraph"/>
    <w:basedOn w:val="Normal"/>
    <w:uiPriority w:val="34"/>
    <w:qFormat/>
    <w:rsid w:val="00202EBA"/>
    <w:pPr>
      <w:ind w:left="720"/>
      <w:contextualSpacing/>
    </w:pPr>
  </w:style>
  <w:style w:type="character" w:styleId="UnresolvedMention">
    <w:name w:val="Unresolved Mention"/>
    <w:basedOn w:val="DefaultParagraphFont"/>
    <w:uiPriority w:val="99"/>
    <w:semiHidden/>
    <w:unhideWhenUsed/>
    <w:rsid w:val="00C92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 w:id="1674843050">
      <w:bodyDiv w:val="1"/>
      <w:marLeft w:val="0"/>
      <w:marRight w:val="0"/>
      <w:marTop w:val="0"/>
      <w:marBottom w:val="0"/>
      <w:divBdr>
        <w:top w:val="none" w:sz="0" w:space="0" w:color="auto"/>
        <w:left w:val="none" w:sz="0" w:space="0" w:color="auto"/>
        <w:bottom w:val="none" w:sz="0" w:space="0" w:color="auto"/>
        <w:right w:val="none" w:sz="0" w:space="0" w:color="auto"/>
      </w:divBdr>
    </w:div>
    <w:div w:id="212549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CITYC@COJ.NE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2021Redistricting@coj.net" TargetMode="External"/><Relationship Id="rId12" Type="http://schemas.openxmlformats.org/officeDocument/2006/relationships/hyperlink" Target="mailto:KaraT@coj.net" TargetMode="External"/><Relationship Id="rId17" Type="http://schemas.openxmlformats.org/officeDocument/2006/relationships/hyperlink" Target="mailto:JMatthews@coj.ne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oj.net/city-council/events" TargetMode="External"/><Relationship Id="rId23" Type="http://schemas.openxmlformats.org/officeDocument/2006/relationships/header" Target="header3.xml"/><Relationship Id="rId10" Type="http://schemas.openxmlformats.org/officeDocument/2006/relationships/hyperlink" Target="https://support.zoom.us/hc/en-us/articles/201362373-What-is-a-Meeting-ID-"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zoom.us/u/aH9Ihu8jm" TargetMode="External"/><Relationship Id="rId14" Type="http://schemas.openxmlformats.org/officeDocument/2006/relationships/hyperlink" Target="mailto:CLBrown@coj.ne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834</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ymitch</cp:lastModifiedBy>
  <cp:revision>4</cp:revision>
  <cp:lastPrinted>2021-01-20T20:03:00Z</cp:lastPrinted>
  <dcterms:created xsi:type="dcterms:W3CDTF">2021-03-25T16:31:00Z</dcterms:created>
  <dcterms:modified xsi:type="dcterms:W3CDTF">2021-03-25T16:39:00Z</dcterms:modified>
</cp:coreProperties>
</file>